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2A6659" w14:textId="17B4412F" w:rsidR="00B771B1" w:rsidRPr="00C4478B" w:rsidRDefault="00B771B1" w:rsidP="00C4478B">
      <w:pPr>
        <w:rPr>
          <w:color w:val="000000" w:themeColor="text1"/>
        </w:rPr>
      </w:pPr>
    </w:p>
    <w:p w14:paraId="0A37501D" w14:textId="5F66E775" w:rsidR="00B771B1" w:rsidRPr="00C4478B" w:rsidRDefault="00B771B1" w:rsidP="00C4478B">
      <w:pPr>
        <w:jc w:val="center"/>
        <w:rPr>
          <w:color w:val="000000" w:themeColor="text1"/>
          <w:sz w:val="20"/>
          <w:szCs w:val="20"/>
        </w:rPr>
      </w:pPr>
    </w:p>
    <w:p w14:paraId="09CA6E8A" w14:textId="77777777" w:rsidR="00B65541" w:rsidRPr="00C4478B" w:rsidRDefault="00B65541" w:rsidP="00C4478B">
      <w:pPr>
        <w:jc w:val="center"/>
        <w:rPr>
          <w:color w:val="000000" w:themeColor="text1"/>
          <w:sz w:val="20"/>
          <w:szCs w:val="20"/>
        </w:rPr>
      </w:pPr>
    </w:p>
    <w:p w14:paraId="11B70A39" w14:textId="4BCACB1D" w:rsidR="0DCF4325" w:rsidRPr="00C4478B" w:rsidRDefault="0DCF4325" w:rsidP="00C4478B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bCs/>
          <w:color w:val="000000" w:themeColor="text1"/>
          <w:sz w:val="40"/>
          <w:szCs w:val="40"/>
        </w:rPr>
      </w:pPr>
      <w:r w:rsidRPr="00C4478B">
        <w:rPr>
          <w:b/>
          <w:bCs/>
          <w:color w:val="000000" w:themeColor="text1"/>
          <w:sz w:val="40"/>
          <w:szCs w:val="40"/>
        </w:rPr>
        <w:t xml:space="preserve">Godišnji izvedbeni kurikulum za izbornu nastavu Informatike </w:t>
      </w:r>
      <w:r w:rsidR="00FE567A" w:rsidRPr="00C4478B">
        <w:rPr>
          <w:color w:val="000000" w:themeColor="text1"/>
        </w:rPr>
        <w:br/>
      </w:r>
      <w:r w:rsidRPr="00C4478B">
        <w:rPr>
          <w:b/>
          <w:bCs/>
          <w:color w:val="000000" w:themeColor="text1"/>
          <w:sz w:val="40"/>
          <w:szCs w:val="40"/>
        </w:rPr>
        <w:t xml:space="preserve">u </w:t>
      </w:r>
      <w:r w:rsidR="003F6869" w:rsidRPr="00C4478B">
        <w:rPr>
          <w:b/>
          <w:bCs/>
          <w:color w:val="000000" w:themeColor="text1"/>
          <w:sz w:val="40"/>
          <w:szCs w:val="40"/>
        </w:rPr>
        <w:t>trećem</w:t>
      </w:r>
      <w:r w:rsidRPr="00C4478B">
        <w:rPr>
          <w:b/>
          <w:bCs/>
          <w:color w:val="000000" w:themeColor="text1"/>
          <w:sz w:val="40"/>
          <w:szCs w:val="40"/>
        </w:rPr>
        <w:t xml:space="preserve"> razredu osnovne škole</w:t>
      </w:r>
      <w:r w:rsidR="00FE567A" w:rsidRPr="00C4478B">
        <w:rPr>
          <w:color w:val="000000" w:themeColor="text1"/>
        </w:rPr>
        <w:br/>
      </w:r>
      <w:r w:rsidR="00C4478B" w:rsidRPr="00C4478B">
        <w:rPr>
          <w:b/>
          <w:bCs/>
          <w:color w:val="000000" w:themeColor="text1"/>
          <w:sz w:val="40"/>
          <w:szCs w:val="40"/>
        </w:rPr>
        <w:t xml:space="preserve">u </w:t>
      </w:r>
      <w:r w:rsidR="003F6869" w:rsidRPr="00C4478B">
        <w:rPr>
          <w:b/>
          <w:bCs/>
          <w:color w:val="000000" w:themeColor="text1"/>
          <w:sz w:val="40"/>
          <w:szCs w:val="40"/>
        </w:rPr>
        <w:t>školsk</w:t>
      </w:r>
      <w:r w:rsidR="00C4478B" w:rsidRPr="00C4478B">
        <w:rPr>
          <w:b/>
          <w:bCs/>
          <w:color w:val="000000" w:themeColor="text1"/>
          <w:sz w:val="40"/>
          <w:szCs w:val="40"/>
        </w:rPr>
        <w:t>oj</w:t>
      </w:r>
      <w:r w:rsidR="003F6869" w:rsidRPr="00C4478B">
        <w:rPr>
          <w:b/>
          <w:bCs/>
          <w:color w:val="000000" w:themeColor="text1"/>
          <w:sz w:val="40"/>
          <w:szCs w:val="40"/>
        </w:rPr>
        <w:t xml:space="preserve"> godin</w:t>
      </w:r>
      <w:r w:rsidR="00C4478B" w:rsidRPr="00C4478B">
        <w:rPr>
          <w:b/>
          <w:bCs/>
          <w:color w:val="000000" w:themeColor="text1"/>
          <w:sz w:val="40"/>
          <w:szCs w:val="40"/>
        </w:rPr>
        <w:t>i</w:t>
      </w:r>
      <w:r w:rsidR="003F6869" w:rsidRPr="00C4478B">
        <w:rPr>
          <w:b/>
          <w:bCs/>
          <w:color w:val="000000" w:themeColor="text1"/>
          <w:sz w:val="40"/>
          <w:szCs w:val="40"/>
        </w:rPr>
        <w:t xml:space="preserve"> 202</w:t>
      </w:r>
      <w:r w:rsidR="0027106D" w:rsidRPr="00C4478B">
        <w:rPr>
          <w:b/>
          <w:bCs/>
          <w:color w:val="000000" w:themeColor="text1"/>
          <w:sz w:val="40"/>
          <w:szCs w:val="40"/>
        </w:rPr>
        <w:t>5</w:t>
      </w:r>
      <w:r w:rsidR="003F6869" w:rsidRPr="00C4478B">
        <w:rPr>
          <w:b/>
          <w:bCs/>
          <w:color w:val="000000" w:themeColor="text1"/>
          <w:sz w:val="40"/>
          <w:szCs w:val="40"/>
        </w:rPr>
        <w:t>./202</w:t>
      </w:r>
      <w:r w:rsidR="0027106D" w:rsidRPr="00C4478B">
        <w:rPr>
          <w:b/>
          <w:bCs/>
          <w:color w:val="000000" w:themeColor="text1"/>
          <w:sz w:val="40"/>
          <w:szCs w:val="40"/>
        </w:rPr>
        <w:t>6</w:t>
      </w:r>
      <w:r w:rsidR="003F6869" w:rsidRPr="00C4478B">
        <w:rPr>
          <w:b/>
          <w:bCs/>
          <w:color w:val="000000" w:themeColor="text1"/>
          <w:sz w:val="40"/>
          <w:szCs w:val="40"/>
        </w:rPr>
        <w:t>.</w:t>
      </w:r>
    </w:p>
    <w:p w14:paraId="5DAB6C7B" w14:textId="77777777" w:rsidR="00B771B1" w:rsidRPr="00C4478B" w:rsidRDefault="00B771B1" w:rsidP="00C4478B">
      <w:pPr>
        <w:rPr>
          <w:color w:val="000000" w:themeColor="text1"/>
          <w:sz w:val="32"/>
          <w:szCs w:val="32"/>
        </w:rPr>
      </w:pPr>
      <w:bookmarkStart w:id="0" w:name="_8e0jnzh21wuv" w:colFirst="0" w:colLast="0"/>
      <w:bookmarkEnd w:id="0"/>
    </w:p>
    <w:p w14:paraId="1B815367" w14:textId="6E7F3EDC" w:rsidR="00B771B1" w:rsidRPr="00C4478B" w:rsidRDefault="00FE567A" w:rsidP="00C4478B">
      <w:pPr>
        <w:rPr>
          <w:color w:val="000000" w:themeColor="text1"/>
          <w:sz w:val="32"/>
          <w:szCs w:val="32"/>
        </w:rPr>
      </w:pPr>
      <w:bookmarkStart w:id="1" w:name="_gjdgxs" w:colFirst="0" w:colLast="0"/>
      <w:bookmarkEnd w:id="1"/>
      <w:r w:rsidRPr="00C4478B">
        <w:rPr>
          <w:color w:val="000000" w:themeColor="text1"/>
          <w:sz w:val="32"/>
          <w:szCs w:val="32"/>
        </w:rPr>
        <w:t xml:space="preserve">Osnovna škola: </w:t>
      </w:r>
      <w:r w:rsidR="00E66F77">
        <w:rPr>
          <w:color w:val="000000" w:themeColor="text1"/>
          <w:sz w:val="32"/>
          <w:szCs w:val="32"/>
          <w:u w:val="single"/>
        </w:rPr>
        <w:t>Osnovna</w:t>
      </w:r>
      <w:r w:rsidR="00523F67" w:rsidRPr="00523F67">
        <w:rPr>
          <w:color w:val="000000" w:themeColor="text1"/>
          <w:sz w:val="32"/>
          <w:szCs w:val="32"/>
          <w:u w:val="single"/>
        </w:rPr>
        <w:t xml:space="preserve"> škola Sesvetska Sela</w:t>
      </w:r>
      <w:r w:rsidRPr="00C4478B">
        <w:rPr>
          <w:color w:val="000000" w:themeColor="text1"/>
          <w:sz w:val="32"/>
          <w:szCs w:val="32"/>
          <w:u w:val="single"/>
        </w:rPr>
        <w:t xml:space="preserve"> </w:t>
      </w:r>
    </w:p>
    <w:p w14:paraId="328E9A34" w14:textId="3C1D8453" w:rsidR="00B771B1" w:rsidRPr="00523F67" w:rsidRDefault="00FE567A" w:rsidP="00C4478B">
      <w:pPr>
        <w:rPr>
          <w:color w:val="000000" w:themeColor="text1"/>
          <w:sz w:val="32"/>
          <w:szCs w:val="32"/>
          <w:u w:val="single"/>
        </w:rPr>
      </w:pPr>
      <w:r w:rsidRPr="00C4478B">
        <w:rPr>
          <w:color w:val="000000" w:themeColor="text1"/>
          <w:sz w:val="32"/>
          <w:szCs w:val="32"/>
        </w:rPr>
        <w:t>Učiteljica/Učitelj:</w:t>
      </w:r>
      <w:r w:rsidR="00523F67">
        <w:rPr>
          <w:color w:val="000000" w:themeColor="text1"/>
          <w:sz w:val="32"/>
          <w:szCs w:val="32"/>
        </w:rPr>
        <w:t xml:space="preserve"> </w:t>
      </w:r>
      <w:r w:rsidR="00523F67" w:rsidRPr="00523F67">
        <w:rPr>
          <w:color w:val="000000" w:themeColor="text1"/>
          <w:sz w:val="32"/>
          <w:szCs w:val="32"/>
          <w:u w:val="single"/>
        </w:rPr>
        <w:t>Vlatka Pavić</w:t>
      </w:r>
    </w:p>
    <w:p w14:paraId="18477FBC" w14:textId="77777777" w:rsidR="00B771B1" w:rsidRPr="00523F67" w:rsidRDefault="00FE567A" w:rsidP="00C4478B">
      <w:pPr>
        <w:rPr>
          <w:color w:val="000000" w:themeColor="text1"/>
          <w:sz w:val="32"/>
          <w:szCs w:val="32"/>
          <w:u w:val="single"/>
        </w:rPr>
      </w:pPr>
      <w:r w:rsidRPr="00C4478B">
        <w:rPr>
          <w:color w:val="000000" w:themeColor="text1"/>
          <w:sz w:val="32"/>
          <w:szCs w:val="32"/>
        </w:rPr>
        <w:t xml:space="preserve">Broj nastavnih sati tjedno: </w:t>
      </w:r>
      <w:r w:rsidRPr="00523F67">
        <w:rPr>
          <w:color w:val="000000" w:themeColor="text1"/>
          <w:sz w:val="32"/>
          <w:szCs w:val="32"/>
          <w:u w:val="single"/>
        </w:rPr>
        <w:t>2</w:t>
      </w:r>
    </w:p>
    <w:p w14:paraId="05424E48" w14:textId="77777777" w:rsidR="00B771B1" w:rsidRPr="00523F67" w:rsidRDefault="00FE567A" w:rsidP="00C4478B">
      <w:pPr>
        <w:rPr>
          <w:color w:val="000000" w:themeColor="text1"/>
          <w:sz w:val="32"/>
          <w:szCs w:val="32"/>
          <w:u w:val="single"/>
        </w:rPr>
      </w:pPr>
      <w:r w:rsidRPr="00C4478B">
        <w:rPr>
          <w:color w:val="000000" w:themeColor="text1"/>
          <w:sz w:val="32"/>
          <w:szCs w:val="32"/>
        </w:rPr>
        <w:t xml:space="preserve">Ukupan broj nastavnih sati godišnje: </w:t>
      </w:r>
      <w:r w:rsidRPr="00523F67">
        <w:rPr>
          <w:color w:val="000000" w:themeColor="text1"/>
          <w:sz w:val="32"/>
          <w:szCs w:val="32"/>
          <w:u w:val="single"/>
        </w:rPr>
        <w:t>70</w:t>
      </w:r>
    </w:p>
    <w:p w14:paraId="02EB378F" w14:textId="24B76F13" w:rsidR="00B771B1" w:rsidRPr="00C4478B" w:rsidRDefault="00B771B1" w:rsidP="00C4478B">
      <w:pPr>
        <w:rPr>
          <w:color w:val="000000" w:themeColor="text1"/>
          <w:sz w:val="32"/>
          <w:szCs w:val="32"/>
        </w:rPr>
      </w:pPr>
    </w:p>
    <w:p w14:paraId="2C2CF3D6" w14:textId="77777777" w:rsidR="00B65541" w:rsidRPr="00C4478B" w:rsidRDefault="00B65541" w:rsidP="00C4478B">
      <w:pPr>
        <w:rPr>
          <w:color w:val="000000" w:themeColor="text1"/>
          <w:sz w:val="32"/>
          <w:szCs w:val="32"/>
        </w:rPr>
      </w:pPr>
    </w:p>
    <w:p w14:paraId="6104668A" w14:textId="24341C08" w:rsidR="00B771B1" w:rsidRPr="00C4478B" w:rsidRDefault="00FE567A" w:rsidP="00C4478B">
      <w:pPr>
        <w:rPr>
          <w:b/>
          <w:color w:val="000000" w:themeColor="text1"/>
          <w:sz w:val="28"/>
          <w:szCs w:val="28"/>
        </w:rPr>
      </w:pPr>
      <w:r w:rsidRPr="00C4478B">
        <w:rPr>
          <w:b/>
          <w:color w:val="000000" w:themeColor="text1"/>
          <w:sz w:val="28"/>
          <w:szCs w:val="28"/>
        </w:rPr>
        <w:t>Godišnji broj nastavnih sati po domenama:</w:t>
      </w:r>
    </w:p>
    <w:tbl>
      <w:tblPr>
        <w:tblW w:w="737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6232"/>
        <w:gridCol w:w="1139"/>
      </w:tblGrid>
      <w:tr w:rsidR="00C4478B" w:rsidRPr="00523F67" w14:paraId="65F74EC9" w14:textId="77777777" w:rsidTr="00523F67">
        <w:trPr>
          <w:trHeight w:val="397"/>
          <w:jc w:val="center"/>
        </w:trPr>
        <w:tc>
          <w:tcPr>
            <w:tcW w:w="6232" w:type="dxa"/>
            <w:shd w:val="clear" w:color="auto" w:fill="auto"/>
            <w:vAlign w:val="center"/>
          </w:tcPr>
          <w:p w14:paraId="7677A6CE" w14:textId="6EA67F90" w:rsidR="00B771B1" w:rsidRPr="00523F67" w:rsidRDefault="0DCF4325" w:rsidP="00C4478B">
            <w:pPr>
              <w:spacing w:after="0" w:line="240" w:lineRule="auto"/>
              <w:rPr>
                <w:color w:val="000000" w:themeColor="text1"/>
                <w:sz w:val="32"/>
              </w:rPr>
            </w:pPr>
            <w:r w:rsidRPr="00523F67">
              <w:rPr>
                <w:color w:val="000000" w:themeColor="text1"/>
                <w:sz w:val="32"/>
              </w:rPr>
              <w:t>Informacije i digitalna tehnologija</w:t>
            </w:r>
            <w:r w:rsidR="003F6869" w:rsidRPr="00523F67">
              <w:rPr>
                <w:color w:val="000000" w:themeColor="text1"/>
                <w:sz w:val="32"/>
              </w:rPr>
              <w:t xml:space="preserve"> (A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0CB5E0AC" w14:textId="1E9BD521" w:rsidR="00B771B1" w:rsidRPr="00523F67" w:rsidRDefault="00B65541" w:rsidP="00523F67">
            <w:pPr>
              <w:spacing w:after="0" w:line="240" w:lineRule="auto"/>
              <w:jc w:val="center"/>
              <w:rPr>
                <w:color w:val="000000" w:themeColor="text1"/>
                <w:sz w:val="32"/>
              </w:rPr>
            </w:pPr>
            <w:r w:rsidRPr="00523F67">
              <w:rPr>
                <w:color w:val="000000" w:themeColor="text1"/>
                <w:sz w:val="32"/>
              </w:rPr>
              <w:t>9</w:t>
            </w:r>
          </w:p>
        </w:tc>
      </w:tr>
      <w:tr w:rsidR="00C4478B" w:rsidRPr="00523F67" w14:paraId="685F4AC8" w14:textId="77777777" w:rsidTr="00523F67">
        <w:trPr>
          <w:trHeight w:val="397"/>
          <w:jc w:val="center"/>
        </w:trPr>
        <w:tc>
          <w:tcPr>
            <w:tcW w:w="6232" w:type="dxa"/>
            <w:shd w:val="clear" w:color="auto" w:fill="auto"/>
            <w:vAlign w:val="center"/>
          </w:tcPr>
          <w:p w14:paraId="484302BB" w14:textId="439C41AB" w:rsidR="0DCF4325" w:rsidRPr="00523F67" w:rsidRDefault="0DCF4325" w:rsidP="00C4478B">
            <w:pPr>
              <w:spacing w:after="0" w:line="240" w:lineRule="auto"/>
              <w:rPr>
                <w:color w:val="000000" w:themeColor="text1"/>
                <w:sz w:val="32"/>
              </w:rPr>
            </w:pPr>
            <w:r w:rsidRPr="00523F67">
              <w:rPr>
                <w:color w:val="000000" w:themeColor="text1"/>
                <w:sz w:val="32"/>
              </w:rPr>
              <w:t>Računalno razmišljanje i programiranje</w:t>
            </w:r>
            <w:r w:rsidR="003F6869" w:rsidRPr="00523F67">
              <w:rPr>
                <w:color w:val="000000" w:themeColor="text1"/>
                <w:sz w:val="32"/>
              </w:rPr>
              <w:t xml:space="preserve"> (B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24A4B7C8" w14:textId="5D325E1D" w:rsidR="0DCF4325" w:rsidRPr="00523F67" w:rsidRDefault="00B65541" w:rsidP="00523F67">
            <w:pPr>
              <w:spacing w:after="0" w:line="240" w:lineRule="auto"/>
              <w:jc w:val="center"/>
              <w:rPr>
                <w:color w:val="000000" w:themeColor="text1"/>
                <w:sz w:val="32"/>
              </w:rPr>
            </w:pPr>
            <w:r w:rsidRPr="00523F67">
              <w:rPr>
                <w:color w:val="000000" w:themeColor="text1"/>
                <w:sz w:val="32"/>
              </w:rPr>
              <w:t>30</w:t>
            </w:r>
          </w:p>
        </w:tc>
      </w:tr>
      <w:tr w:rsidR="00C4478B" w:rsidRPr="00523F67" w14:paraId="3558DD0A" w14:textId="77777777" w:rsidTr="00523F67">
        <w:trPr>
          <w:trHeight w:val="397"/>
          <w:jc w:val="center"/>
        </w:trPr>
        <w:tc>
          <w:tcPr>
            <w:tcW w:w="6232" w:type="dxa"/>
            <w:shd w:val="clear" w:color="auto" w:fill="auto"/>
            <w:vAlign w:val="center"/>
          </w:tcPr>
          <w:p w14:paraId="6DF7D4BB" w14:textId="084370EE" w:rsidR="00B771B1" w:rsidRPr="00523F67" w:rsidRDefault="0DCF4325" w:rsidP="00C4478B">
            <w:pPr>
              <w:spacing w:after="0" w:line="240" w:lineRule="auto"/>
              <w:rPr>
                <w:rFonts w:eastAsia="Times New Roman"/>
                <w:color w:val="000000" w:themeColor="text1"/>
                <w:sz w:val="32"/>
              </w:rPr>
            </w:pPr>
            <w:r w:rsidRPr="00523F67">
              <w:rPr>
                <w:rFonts w:eastAsia="Times New Roman"/>
                <w:color w:val="000000" w:themeColor="text1"/>
                <w:sz w:val="32"/>
              </w:rPr>
              <w:t>Digitalna pismenost i komunikacija</w:t>
            </w:r>
            <w:r w:rsidR="003F6869" w:rsidRPr="00523F67">
              <w:rPr>
                <w:rFonts w:eastAsia="Times New Roman"/>
                <w:color w:val="000000" w:themeColor="text1"/>
                <w:sz w:val="32"/>
              </w:rPr>
              <w:t xml:space="preserve"> (C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20E685C6" w14:textId="4E3E8044" w:rsidR="00B771B1" w:rsidRPr="00523F67" w:rsidRDefault="00B65541" w:rsidP="00523F67">
            <w:pPr>
              <w:spacing w:after="0" w:line="240" w:lineRule="auto"/>
              <w:jc w:val="center"/>
              <w:rPr>
                <w:color w:val="000000" w:themeColor="text1"/>
                <w:sz w:val="32"/>
              </w:rPr>
            </w:pPr>
            <w:r w:rsidRPr="00523F67">
              <w:rPr>
                <w:color w:val="000000" w:themeColor="text1"/>
                <w:sz w:val="32"/>
              </w:rPr>
              <w:t>18</w:t>
            </w:r>
          </w:p>
        </w:tc>
      </w:tr>
      <w:tr w:rsidR="00C4478B" w:rsidRPr="00523F67" w14:paraId="0626E098" w14:textId="77777777" w:rsidTr="00523F67">
        <w:trPr>
          <w:trHeight w:val="397"/>
          <w:jc w:val="center"/>
        </w:trPr>
        <w:tc>
          <w:tcPr>
            <w:tcW w:w="6232" w:type="dxa"/>
            <w:shd w:val="clear" w:color="auto" w:fill="auto"/>
            <w:vAlign w:val="center"/>
          </w:tcPr>
          <w:p w14:paraId="343C2F8A" w14:textId="439AB529" w:rsidR="00B771B1" w:rsidRPr="00523F67" w:rsidRDefault="00FE567A" w:rsidP="00C4478B">
            <w:pPr>
              <w:spacing w:after="0" w:line="240" w:lineRule="auto"/>
              <w:rPr>
                <w:color w:val="000000" w:themeColor="text1"/>
                <w:sz w:val="32"/>
              </w:rPr>
            </w:pPr>
            <w:r w:rsidRPr="00523F67">
              <w:rPr>
                <w:color w:val="000000" w:themeColor="text1"/>
                <w:sz w:val="32"/>
              </w:rPr>
              <w:t>e-Društvo</w:t>
            </w:r>
            <w:r w:rsidR="003F6869" w:rsidRPr="00523F67">
              <w:rPr>
                <w:color w:val="000000" w:themeColor="text1"/>
                <w:sz w:val="32"/>
              </w:rPr>
              <w:t xml:space="preserve"> (D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5BC05D7E" w14:textId="289DAA47" w:rsidR="00B771B1" w:rsidRPr="00523F67" w:rsidRDefault="00B65541" w:rsidP="00523F67">
            <w:pPr>
              <w:spacing w:after="0" w:line="240" w:lineRule="auto"/>
              <w:jc w:val="center"/>
              <w:rPr>
                <w:color w:val="000000" w:themeColor="text1"/>
                <w:sz w:val="32"/>
              </w:rPr>
            </w:pPr>
            <w:r w:rsidRPr="00523F67">
              <w:rPr>
                <w:color w:val="000000" w:themeColor="text1"/>
                <w:sz w:val="32"/>
              </w:rPr>
              <w:t>8</w:t>
            </w:r>
          </w:p>
        </w:tc>
      </w:tr>
      <w:tr w:rsidR="00C4478B" w:rsidRPr="00523F67" w14:paraId="72EE3A26" w14:textId="77777777" w:rsidTr="00523F67">
        <w:trPr>
          <w:trHeight w:val="397"/>
          <w:jc w:val="center"/>
        </w:trPr>
        <w:tc>
          <w:tcPr>
            <w:tcW w:w="6232" w:type="dxa"/>
            <w:shd w:val="clear" w:color="auto" w:fill="auto"/>
            <w:vAlign w:val="center"/>
          </w:tcPr>
          <w:p w14:paraId="62F973AF" w14:textId="14CE31E7" w:rsidR="004E5B20" w:rsidRPr="00523F67" w:rsidRDefault="004E5B20" w:rsidP="00C4478B">
            <w:pPr>
              <w:spacing w:after="0" w:line="240" w:lineRule="auto"/>
              <w:rPr>
                <w:color w:val="000000" w:themeColor="text1"/>
                <w:sz w:val="32"/>
              </w:rPr>
            </w:pPr>
            <w:r w:rsidRPr="00523F67">
              <w:rPr>
                <w:color w:val="000000" w:themeColor="text1"/>
                <w:sz w:val="32"/>
              </w:rPr>
              <w:t>Uvodni sat, usustavljivanja, projekti – ispreplitanje domena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6D7E162" w14:textId="380274A5" w:rsidR="004E5B20" w:rsidRPr="00523F67" w:rsidRDefault="004E5B20" w:rsidP="00523F67">
            <w:pPr>
              <w:spacing w:after="0" w:line="240" w:lineRule="auto"/>
              <w:jc w:val="center"/>
              <w:rPr>
                <w:color w:val="000000" w:themeColor="text1"/>
                <w:sz w:val="32"/>
              </w:rPr>
            </w:pPr>
            <w:r w:rsidRPr="00523F67">
              <w:rPr>
                <w:color w:val="000000" w:themeColor="text1"/>
                <w:sz w:val="32"/>
              </w:rPr>
              <w:t>5</w:t>
            </w:r>
          </w:p>
        </w:tc>
      </w:tr>
    </w:tbl>
    <w:p w14:paraId="6A05A809" w14:textId="2466265B" w:rsidR="00555A45" w:rsidRPr="00C4478B" w:rsidRDefault="00555A45" w:rsidP="00C4478B">
      <w:pPr>
        <w:rPr>
          <w:color w:val="000000" w:themeColor="text1"/>
          <w:sz w:val="32"/>
          <w:szCs w:val="32"/>
        </w:rPr>
        <w:sectPr w:rsidR="00555A45" w:rsidRPr="00C4478B" w:rsidSect="00555A45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709" w:right="567" w:bottom="1418" w:left="709" w:header="709" w:footer="709" w:gutter="0"/>
          <w:pgNumType w:start="0"/>
          <w:cols w:space="720"/>
          <w:titlePg/>
          <w:docGrid w:linePitch="299"/>
        </w:sectPr>
      </w:pPr>
    </w:p>
    <w:tbl>
      <w:tblPr>
        <w:tblStyle w:val="Reetkatablice"/>
        <w:tblW w:w="15446" w:type="dxa"/>
        <w:tblLook w:val="0620" w:firstRow="1" w:lastRow="0" w:firstColumn="0" w:lastColumn="0" w:noHBand="1" w:noVBand="1"/>
      </w:tblPr>
      <w:tblGrid>
        <w:gridCol w:w="1926"/>
        <w:gridCol w:w="4172"/>
        <w:gridCol w:w="1380"/>
        <w:gridCol w:w="3518"/>
        <w:gridCol w:w="2465"/>
        <w:gridCol w:w="1055"/>
        <w:gridCol w:w="930"/>
      </w:tblGrid>
      <w:tr w:rsidR="00523F67" w:rsidRPr="00C4478B" w14:paraId="67B034C9" w14:textId="42991BC1" w:rsidTr="00523F67">
        <w:trPr>
          <w:tblHeader/>
        </w:trPr>
        <w:tc>
          <w:tcPr>
            <w:tcW w:w="1926" w:type="dxa"/>
            <w:vAlign w:val="center"/>
          </w:tcPr>
          <w:p w14:paraId="5528A5A6" w14:textId="5A112C75" w:rsidR="00523F67" w:rsidRPr="00523F67" w:rsidRDefault="00523F67" w:rsidP="00C4478B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 w:rsidRPr="00523F67">
              <w:rPr>
                <w:b/>
                <w:color w:val="000000" w:themeColor="text1"/>
                <w:sz w:val="28"/>
                <w:szCs w:val="28"/>
              </w:rPr>
              <w:lastRenderedPageBreak/>
              <w:t>EMA</w:t>
            </w:r>
          </w:p>
        </w:tc>
        <w:tc>
          <w:tcPr>
            <w:tcW w:w="4172" w:type="dxa"/>
            <w:vAlign w:val="center"/>
          </w:tcPr>
          <w:p w14:paraId="1367B5F0" w14:textId="631398BE" w:rsidR="00523F67" w:rsidRPr="00C4478B" w:rsidRDefault="00523F67" w:rsidP="00C4478B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4478B">
              <w:rPr>
                <w:b/>
                <w:color w:val="000000" w:themeColor="text1"/>
                <w:sz w:val="20"/>
                <w:szCs w:val="20"/>
              </w:rPr>
              <w:t>ODGOJNO-OBRAZOVNI ISHODI</w:t>
            </w:r>
          </w:p>
        </w:tc>
        <w:tc>
          <w:tcPr>
            <w:tcW w:w="1380" w:type="dxa"/>
            <w:shd w:val="clear" w:color="auto" w:fill="auto"/>
            <w:vAlign w:val="center"/>
          </w:tcPr>
          <w:p w14:paraId="62427E95" w14:textId="1C409F87" w:rsidR="00523F67" w:rsidRPr="00C4478B" w:rsidRDefault="00523F67" w:rsidP="00C4478B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4478B">
              <w:rPr>
                <w:b/>
                <w:color w:val="000000" w:themeColor="text1"/>
                <w:sz w:val="20"/>
                <w:szCs w:val="20"/>
              </w:rPr>
              <w:t>DOMENA</w:t>
            </w:r>
          </w:p>
        </w:tc>
        <w:tc>
          <w:tcPr>
            <w:tcW w:w="3518" w:type="dxa"/>
            <w:vAlign w:val="center"/>
          </w:tcPr>
          <w:p w14:paraId="0CBB697E" w14:textId="79022496" w:rsidR="00523F67" w:rsidRPr="00C4478B" w:rsidRDefault="00523F67" w:rsidP="00C4478B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4478B">
              <w:rPr>
                <w:b/>
                <w:color w:val="000000" w:themeColor="text1"/>
                <w:sz w:val="20"/>
                <w:szCs w:val="20"/>
              </w:rPr>
              <w:t>OČEKIVANJA MEĐUPREDMETNIH TEMA</w:t>
            </w:r>
          </w:p>
        </w:tc>
        <w:tc>
          <w:tcPr>
            <w:tcW w:w="2465" w:type="dxa"/>
            <w:vAlign w:val="center"/>
          </w:tcPr>
          <w:p w14:paraId="0CCACE2F" w14:textId="4578F049" w:rsidR="00523F67" w:rsidRPr="00C4478B" w:rsidRDefault="00523F67" w:rsidP="00C4478B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4478B">
              <w:rPr>
                <w:b/>
                <w:color w:val="000000" w:themeColor="text1"/>
                <w:sz w:val="20"/>
                <w:szCs w:val="20"/>
              </w:rPr>
              <w:t>AKTIVNOSTI IZ UDŽBENIKA</w:t>
            </w:r>
          </w:p>
        </w:tc>
        <w:tc>
          <w:tcPr>
            <w:tcW w:w="1055" w:type="dxa"/>
            <w:vAlign w:val="center"/>
          </w:tcPr>
          <w:p w14:paraId="5B549885" w14:textId="1F5A3114" w:rsidR="00523F67" w:rsidRPr="00C4478B" w:rsidRDefault="00523F67" w:rsidP="00C4478B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4478B">
              <w:rPr>
                <w:b/>
                <w:color w:val="000000" w:themeColor="text1"/>
                <w:sz w:val="20"/>
                <w:szCs w:val="20"/>
              </w:rPr>
              <w:t>MJESEC OBRADE</w:t>
            </w:r>
          </w:p>
        </w:tc>
        <w:tc>
          <w:tcPr>
            <w:tcW w:w="930" w:type="dxa"/>
            <w:vAlign w:val="center"/>
          </w:tcPr>
          <w:p w14:paraId="576C100A" w14:textId="3D50D85C" w:rsidR="00523F67" w:rsidRPr="00C4478B" w:rsidRDefault="00523F67" w:rsidP="00C4478B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4478B">
              <w:rPr>
                <w:b/>
                <w:color w:val="000000" w:themeColor="text1"/>
                <w:sz w:val="20"/>
                <w:szCs w:val="20"/>
              </w:rPr>
              <w:t>OKVIRNI BROJ SATI</w:t>
            </w:r>
          </w:p>
        </w:tc>
      </w:tr>
      <w:tr w:rsidR="00523F67" w:rsidRPr="00C4478B" w14:paraId="2C0A191C" w14:textId="26287626" w:rsidTr="00523F67">
        <w:trPr>
          <w:trHeight w:val="531"/>
        </w:trPr>
        <w:tc>
          <w:tcPr>
            <w:tcW w:w="1926" w:type="dxa"/>
          </w:tcPr>
          <w:p w14:paraId="4450D92D" w14:textId="77777777" w:rsidR="00523F67" w:rsidRDefault="00523F67" w:rsidP="00C4478B">
            <w:pPr>
              <w:spacing w:after="160"/>
              <w:rPr>
                <w:color w:val="000000" w:themeColor="text1"/>
                <w:sz w:val="28"/>
                <w:szCs w:val="28"/>
              </w:rPr>
            </w:pPr>
            <w:r w:rsidRPr="00523F67">
              <w:rPr>
                <w:color w:val="000000" w:themeColor="text1"/>
                <w:sz w:val="28"/>
                <w:szCs w:val="28"/>
              </w:rPr>
              <w:t>Uvodni sat</w:t>
            </w:r>
          </w:p>
          <w:p w14:paraId="79F3293C" w14:textId="2C3DF697" w:rsidR="00523F67" w:rsidRPr="00523F67" w:rsidRDefault="00523F67" w:rsidP="00C4478B">
            <w:pPr>
              <w:spacing w:after="160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1 - 2</w:t>
            </w:r>
          </w:p>
        </w:tc>
        <w:tc>
          <w:tcPr>
            <w:tcW w:w="4172" w:type="dxa"/>
          </w:tcPr>
          <w:p w14:paraId="0081CDA6" w14:textId="77777777" w:rsidR="00523F67" w:rsidRPr="00C4478B" w:rsidRDefault="00523F67" w:rsidP="00C4478B">
            <w:pPr>
              <w:spacing w:after="16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80" w:type="dxa"/>
            <w:shd w:val="clear" w:color="auto" w:fill="auto"/>
          </w:tcPr>
          <w:p w14:paraId="0EBB0DAF" w14:textId="77777777" w:rsidR="00523F67" w:rsidRPr="00C4478B" w:rsidRDefault="00523F67" w:rsidP="00C4478B">
            <w:pPr>
              <w:spacing w:after="16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8" w:type="dxa"/>
          </w:tcPr>
          <w:p w14:paraId="3908A4C7" w14:textId="77777777" w:rsidR="00523F67" w:rsidRPr="00C4478B" w:rsidRDefault="00523F67" w:rsidP="00C4478B">
            <w:pPr>
              <w:spacing w:after="16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65" w:type="dxa"/>
          </w:tcPr>
          <w:p w14:paraId="1BA64019" w14:textId="77777777" w:rsidR="00523F67" w:rsidRPr="00C4478B" w:rsidRDefault="00523F67" w:rsidP="00C4478B">
            <w:pPr>
              <w:spacing w:after="16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55" w:type="dxa"/>
          </w:tcPr>
          <w:p w14:paraId="53F5BA20" w14:textId="4B317670" w:rsidR="00523F67" w:rsidRPr="00C4478B" w:rsidRDefault="00523F67" w:rsidP="00C4478B">
            <w:pPr>
              <w:spacing w:after="160"/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RUJAN</w:t>
            </w:r>
          </w:p>
        </w:tc>
        <w:tc>
          <w:tcPr>
            <w:tcW w:w="930" w:type="dxa"/>
          </w:tcPr>
          <w:p w14:paraId="14F23C90" w14:textId="09B717CD" w:rsidR="00523F67" w:rsidRPr="00C4478B" w:rsidRDefault="00523F67" w:rsidP="00C4478B">
            <w:pPr>
              <w:spacing w:after="160"/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2</w:t>
            </w:r>
          </w:p>
        </w:tc>
      </w:tr>
      <w:tr w:rsidR="00523F67" w:rsidRPr="00C4478B" w14:paraId="1BEEEAB9" w14:textId="0DDFEDB7" w:rsidTr="00523F67">
        <w:tc>
          <w:tcPr>
            <w:tcW w:w="1926" w:type="dxa"/>
            <w:tcBorders>
              <w:bottom w:val="single" w:sz="4" w:space="0" w:color="auto"/>
            </w:tcBorders>
          </w:tcPr>
          <w:p w14:paraId="2FB82E5B" w14:textId="77777777" w:rsidR="00523F67" w:rsidRDefault="00523F67" w:rsidP="00C4478B">
            <w:pPr>
              <w:spacing w:after="160"/>
              <w:rPr>
                <w:color w:val="000000" w:themeColor="text1"/>
                <w:sz w:val="28"/>
                <w:szCs w:val="28"/>
              </w:rPr>
            </w:pPr>
            <w:r w:rsidRPr="00523F67">
              <w:rPr>
                <w:color w:val="000000" w:themeColor="text1"/>
                <w:sz w:val="28"/>
                <w:szCs w:val="28"/>
              </w:rPr>
              <w:t>Simboli</w:t>
            </w:r>
          </w:p>
          <w:p w14:paraId="78E1B9C4" w14:textId="029CCA02" w:rsidR="003445BC" w:rsidRDefault="00523F67" w:rsidP="00C4478B">
            <w:pPr>
              <w:spacing w:after="160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 xml:space="preserve">3 </w:t>
            </w:r>
            <w:r w:rsidR="003445BC">
              <w:rPr>
                <w:color w:val="000000" w:themeColor="text1"/>
                <w:sz w:val="28"/>
                <w:szCs w:val="28"/>
              </w:rPr>
              <w:t>–</w:t>
            </w:r>
            <w:r>
              <w:rPr>
                <w:color w:val="000000" w:themeColor="text1"/>
                <w:sz w:val="28"/>
                <w:szCs w:val="28"/>
              </w:rPr>
              <w:t xml:space="preserve"> 4</w:t>
            </w:r>
          </w:p>
          <w:p w14:paraId="6DE5E519" w14:textId="06A08DBE" w:rsidR="00523F67" w:rsidRPr="00523F67" w:rsidRDefault="003445BC" w:rsidP="00C4478B">
            <w:pPr>
              <w:spacing w:after="160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5 - 6</w:t>
            </w:r>
          </w:p>
        </w:tc>
        <w:tc>
          <w:tcPr>
            <w:tcW w:w="4172" w:type="dxa"/>
          </w:tcPr>
          <w:p w14:paraId="2792E75F" w14:textId="2C8AD781" w:rsidR="00523F67" w:rsidRPr="00C4478B" w:rsidRDefault="00523F67" w:rsidP="00C4478B">
            <w:pPr>
              <w:spacing w:after="16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A.3.1. učenik se koristi simbolima za prikazivanje podataka.</w:t>
            </w:r>
          </w:p>
        </w:tc>
        <w:tc>
          <w:tcPr>
            <w:tcW w:w="1380" w:type="dxa"/>
            <w:shd w:val="clear" w:color="auto" w:fill="auto"/>
          </w:tcPr>
          <w:p w14:paraId="731B1223" w14:textId="54AE3E78" w:rsidR="00523F67" w:rsidRPr="00C4478B" w:rsidRDefault="00523F67" w:rsidP="00C4478B">
            <w:pPr>
              <w:spacing w:after="16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Informacije i digitalna tehnologija</w:t>
            </w:r>
          </w:p>
        </w:tc>
        <w:tc>
          <w:tcPr>
            <w:tcW w:w="3518" w:type="dxa"/>
          </w:tcPr>
          <w:p w14:paraId="330867BF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IKT A.2.2. Učenik se samostalno koristi njemu poznatim uređajima i programima.</w:t>
            </w:r>
          </w:p>
          <w:p w14:paraId="6CF960BE" w14:textId="4D578EA6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ZDR B.2.1.A Razlikuje vrste komunikacije</w:t>
            </w:r>
          </w:p>
          <w:p w14:paraId="49C2E195" w14:textId="5AC5AFE2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UKU A.2.1. Uz podršku učitelja ili samostalno traži nove informacije iz različitih izvora i uspješno ih primjenjuje pri rješavanju problema.</w:t>
            </w:r>
          </w:p>
        </w:tc>
        <w:tc>
          <w:tcPr>
            <w:tcW w:w="2465" w:type="dxa"/>
          </w:tcPr>
          <w:p w14:paraId="5A5DB642" w14:textId="0D970128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Simbol do simbola</w:t>
            </w:r>
          </w:p>
          <w:p w14:paraId="4BEB3F3A" w14:textId="02323299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Moji simboli</w:t>
            </w:r>
          </w:p>
          <w:p w14:paraId="5454E233" w14:textId="786F7708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Koristimo se simbolima</w:t>
            </w:r>
          </w:p>
        </w:tc>
        <w:tc>
          <w:tcPr>
            <w:tcW w:w="1055" w:type="dxa"/>
          </w:tcPr>
          <w:p w14:paraId="5776ACE5" w14:textId="40C56C12" w:rsidR="00523F67" w:rsidRPr="00C4478B" w:rsidRDefault="00523F67" w:rsidP="00C4478B">
            <w:pPr>
              <w:spacing w:after="160"/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RUJAN</w:t>
            </w:r>
          </w:p>
        </w:tc>
        <w:tc>
          <w:tcPr>
            <w:tcW w:w="930" w:type="dxa"/>
          </w:tcPr>
          <w:p w14:paraId="7ED3BC62" w14:textId="371F3909" w:rsidR="00523F67" w:rsidRPr="00C4478B" w:rsidRDefault="00523F67" w:rsidP="00C4478B">
            <w:pPr>
              <w:spacing w:after="160"/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2</w:t>
            </w:r>
          </w:p>
        </w:tc>
      </w:tr>
      <w:tr w:rsidR="00523F67" w:rsidRPr="00C4478B" w14:paraId="6A5E24FD" w14:textId="78149611" w:rsidTr="00523F67">
        <w:trPr>
          <w:trHeight w:val="451"/>
        </w:trPr>
        <w:tc>
          <w:tcPr>
            <w:tcW w:w="1926" w:type="dxa"/>
            <w:tcBorders>
              <w:bottom w:val="single" w:sz="4" w:space="0" w:color="auto"/>
            </w:tcBorders>
          </w:tcPr>
          <w:p w14:paraId="37AF7D12" w14:textId="13CD3178" w:rsidR="00523F67" w:rsidRPr="00523F67" w:rsidRDefault="00523F67" w:rsidP="00C4478B">
            <w:pPr>
              <w:spacing w:after="160"/>
              <w:rPr>
                <w:color w:val="000000" w:themeColor="text1"/>
                <w:sz w:val="28"/>
                <w:szCs w:val="28"/>
              </w:rPr>
            </w:pPr>
            <w:r w:rsidRPr="00523F67">
              <w:rPr>
                <w:color w:val="000000" w:themeColor="text1"/>
                <w:sz w:val="28"/>
                <w:szCs w:val="28"/>
              </w:rPr>
              <w:t>Pletem petlju</w:t>
            </w:r>
          </w:p>
        </w:tc>
        <w:tc>
          <w:tcPr>
            <w:tcW w:w="4172" w:type="dxa"/>
            <w:vMerge w:val="restart"/>
          </w:tcPr>
          <w:p w14:paraId="625DE86A" w14:textId="3FF6D802" w:rsidR="00523F67" w:rsidRPr="00C4478B" w:rsidRDefault="00523F67" w:rsidP="00C4478B">
            <w:pPr>
              <w:spacing w:after="16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B.3.1. učenik stvara program korištenjem vizualnoga okruženja u kojemu se koristi slijedom koraka, ponavljanjem i odlukom te uz pomoć učitelja vrednuje svoje rješenje.</w:t>
            </w:r>
          </w:p>
        </w:tc>
        <w:tc>
          <w:tcPr>
            <w:tcW w:w="1380" w:type="dxa"/>
            <w:vMerge w:val="restart"/>
            <w:shd w:val="clear" w:color="auto" w:fill="auto"/>
          </w:tcPr>
          <w:p w14:paraId="6E3F8BC2" w14:textId="709387EF" w:rsidR="00523F67" w:rsidRPr="00C4478B" w:rsidRDefault="00523F67" w:rsidP="00C4478B">
            <w:pPr>
              <w:spacing w:after="16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Računalno razmišljanje i programiranje</w:t>
            </w:r>
          </w:p>
        </w:tc>
        <w:tc>
          <w:tcPr>
            <w:tcW w:w="3518" w:type="dxa"/>
            <w:vMerge w:val="restart"/>
          </w:tcPr>
          <w:p w14:paraId="5A0386B0" w14:textId="5597262D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IKT D.2.2. Učenik rješava jednostavne probleme s pomoću digitalne tehnologije.</w:t>
            </w:r>
          </w:p>
          <w:p w14:paraId="47AA1249" w14:textId="3C7C5E62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IKT D.2.3. Učenik sam ili u suradnji s drugima preoblikuje postojeća digitalna rješenja ili stvara nove uratke i smišlja ideje.</w:t>
            </w:r>
          </w:p>
        </w:tc>
        <w:tc>
          <w:tcPr>
            <w:tcW w:w="2465" w:type="dxa"/>
            <w:vMerge w:val="restart"/>
          </w:tcPr>
          <w:p w14:paraId="46C96893" w14:textId="6F4B5CE4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C4478B">
              <w:rPr>
                <w:color w:val="000000" w:themeColor="text1"/>
                <w:sz w:val="20"/>
                <w:szCs w:val="20"/>
              </w:rPr>
              <w:t>Mozgalica</w:t>
            </w:r>
            <w:proofErr w:type="spellEnd"/>
            <w:r w:rsidRPr="00C4478B">
              <w:rPr>
                <w:color w:val="000000" w:themeColor="text1"/>
                <w:sz w:val="20"/>
                <w:szCs w:val="20"/>
              </w:rPr>
              <w:t xml:space="preserve"> 1</w:t>
            </w:r>
          </w:p>
          <w:p w14:paraId="37BDA113" w14:textId="1AD70D24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C4478B">
              <w:rPr>
                <w:color w:val="000000" w:themeColor="text1"/>
                <w:sz w:val="20"/>
                <w:szCs w:val="20"/>
              </w:rPr>
              <w:t>Mozgalica</w:t>
            </w:r>
            <w:proofErr w:type="spellEnd"/>
            <w:r w:rsidRPr="00C4478B">
              <w:rPr>
                <w:color w:val="000000" w:themeColor="text1"/>
                <w:sz w:val="20"/>
                <w:szCs w:val="20"/>
              </w:rPr>
              <w:t xml:space="preserve"> 2</w:t>
            </w:r>
          </w:p>
          <w:p w14:paraId="00D92F4C" w14:textId="61DA1C18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 xml:space="preserve">Ponovni susret u </w:t>
            </w:r>
            <w:proofErr w:type="spellStart"/>
            <w:r w:rsidRPr="00C4478B">
              <w:rPr>
                <w:color w:val="000000" w:themeColor="text1"/>
                <w:sz w:val="20"/>
                <w:szCs w:val="20"/>
              </w:rPr>
              <w:t>Scratchu</w:t>
            </w:r>
            <w:proofErr w:type="spellEnd"/>
          </w:p>
          <w:p w14:paraId="628C43F3" w14:textId="52DAD67B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Pletemo petlju</w:t>
            </w:r>
          </w:p>
        </w:tc>
        <w:tc>
          <w:tcPr>
            <w:tcW w:w="1055" w:type="dxa"/>
            <w:vMerge w:val="restart"/>
          </w:tcPr>
          <w:p w14:paraId="0DCF5BF0" w14:textId="77777777" w:rsidR="00523F67" w:rsidRPr="00C4478B" w:rsidRDefault="00523F67" w:rsidP="00C4478B">
            <w:pPr>
              <w:spacing w:after="160"/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RUJAN</w:t>
            </w:r>
          </w:p>
          <w:p w14:paraId="0901D571" w14:textId="77777777" w:rsidR="00523F67" w:rsidRPr="00C4478B" w:rsidRDefault="00523F67" w:rsidP="00C4478B">
            <w:pPr>
              <w:spacing w:after="160"/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3A179B6B" w14:textId="2665FE0F" w:rsidR="00523F67" w:rsidRPr="00C4478B" w:rsidRDefault="00523F67" w:rsidP="00C4478B">
            <w:pPr>
              <w:spacing w:after="160"/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LISTOPAD</w:t>
            </w:r>
          </w:p>
        </w:tc>
        <w:tc>
          <w:tcPr>
            <w:tcW w:w="930" w:type="dxa"/>
            <w:vMerge w:val="restart"/>
          </w:tcPr>
          <w:p w14:paraId="1F2CCADB" w14:textId="386565B4" w:rsidR="00523F67" w:rsidRPr="00C4478B" w:rsidRDefault="00523F67" w:rsidP="00C4478B">
            <w:pPr>
              <w:spacing w:after="160"/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2</w:t>
            </w:r>
          </w:p>
          <w:p w14:paraId="7D8B16F9" w14:textId="77777777" w:rsidR="00523F67" w:rsidRPr="00C4478B" w:rsidRDefault="00523F67" w:rsidP="00C4478B">
            <w:pPr>
              <w:spacing w:after="160"/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36B21F0E" w14:textId="2270670F" w:rsidR="00523F67" w:rsidRPr="00C4478B" w:rsidRDefault="00523F67" w:rsidP="00C4478B">
            <w:pPr>
              <w:spacing w:after="160"/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6</w:t>
            </w:r>
          </w:p>
        </w:tc>
      </w:tr>
      <w:tr w:rsidR="003445BC" w:rsidRPr="00C4478B" w14:paraId="60032F2D" w14:textId="77777777" w:rsidTr="00660E26">
        <w:trPr>
          <w:trHeight w:val="1857"/>
        </w:trPr>
        <w:tc>
          <w:tcPr>
            <w:tcW w:w="1926" w:type="dxa"/>
          </w:tcPr>
          <w:p w14:paraId="2E656220" w14:textId="77777777" w:rsidR="003445BC" w:rsidRDefault="003445BC" w:rsidP="00523F67">
            <w:pPr>
              <w:spacing w:after="160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7 - 8</w:t>
            </w:r>
          </w:p>
          <w:p w14:paraId="02721ECD" w14:textId="77777777" w:rsidR="003445BC" w:rsidRDefault="003445BC" w:rsidP="00523F67">
            <w:pPr>
              <w:spacing w:after="160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9 - 10</w:t>
            </w:r>
          </w:p>
          <w:p w14:paraId="2A4F4D24" w14:textId="6F144249" w:rsidR="003445BC" w:rsidRPr="00523F67" w:rsidRDefault="003445BC" w:rsidP="00523F67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11 - 12</w:t>
            </w:r>
          </w:p>
        </w:tc>
        <w:tc>
          <w:tcPr>
            <w:tcW w:w="4172" w:type="dxa"/>
            <w:vMerge/>
          </w:tcPr>
          <w:p w14:paraId="3F4F1959" w14:textId="77777777" w:rsidR="003445BC" w:rsidRPr="00C4478B" w:rsidRDefault="003445BC" w:rsidP="00C4478B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80" w:type="dxa"/>
            <w:vMerge/>
            <w:shd w:val="clear" w:color="auto" w:fill="auto"/>
          </w:tcPr>
          <w:p w14:paraId="588C38CF" w14:textId="77777777" w:rsidR="003445BC" w:rsidRPr="00C4478B" w:rsidRDefault="003445BC" w:rsidP="00C4478B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8" w:type="dxa"/>
            <w:vMerge/>
          </w:tcPr>
          <w:p w14:paraId="166C2FFF" w14:textId="77777777" w:rsidR="003445BC" w:rsidRPr="00C4478B" w:rsidRDefault="003445BC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65" w:type="dxa"/>
            <w:vMerge/>
          </w:tcPr>
          <w:p w14:paraId="4F7A1876" w14:textId="77777777" w:rsidR="003445BC" w:rsidRPr="00C4478B" w:rsidRDefault="003445BC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1A094401" w14:textId="77777777" w:rsidR="003445BC" w:rsidRPr="00C4478B" w:rsidRDefault="003445BC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7082ABBC" w14:textId="77777777" w:rsidR="003445BC" w:rsidRPr="00C4478B" w:rsidRDefault="003445BC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523F67" w:rsidRPr="00C4478B" w14:paraId="4DF8144D" w14:textId="24797117" w:rsidTr="00523F67">
        <w:trPr>
          <w:trHeight w:val="70"/>
        </w:trPr>
        <w:tc>
          <w:tcPr>
            <w:tcW w:w="1926" w:type="dxa"/>
            <w:tcBorders>
              <w:top w:val="single" w:sz="4" w:space="0" w:color="auto"/>
            </w:tcBorders>
          </w:tcPr>
          <w:p w14:paraId="277680BB" w14:textId="77777777" w:rsidR="00523F67" w:rsidRDefault="00523F67" w:rsidP="00C4478B">
            <w:pPr>
              <w:spacing w:after="160"/>
              <w:rPr>
                <w:color w:val="000000" w:themeColor="text1"/>
                <w:sz w:val="28"/>
                <w:szCs w:val="28"/>
              </w:rPr>
            </w:pPr>
            <w:r w:rsidRPr="00523F67">
              <w:rPr>
                <w:color w:val="000000" w:themeColor="text1"/>
                <w:sz w:val="28"/>
                <w:szCs w:val="28"/>
              </w:rPr>
              <w:t>Sigurno na mreži</w:t>
            </w:r>
          </w:p>
          <w:p w14:paraId="05474938" w14:textId="77777777" w:rsidR="00523F67" w:rsidRDefault="00523F67" w:rsidP="00C4478B">
            <w:pPr>
              <w:spacing w:after="160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13 - 14</w:t>
            </w:r>
          </w:p>
          <w:p w14:paraId="35F7F45C" w14:textId="250A7C27" w:rsidR="00523F67" w:rsidRDefault="00523F67" w:rsidP="00C4478B">
            <w:pPr>
              <w:spacing w:after="160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 xml:space="preserve">15 </w:t>
            </w:r>
            <w:r w:rsidR="009925AA">
              <w:rPr>
                <w:color w:val="000000" w:themeColor="text1"/>
                <w:sz w:val="28"/>
                <w:szCs w:val="28"/>
              </w:rPr>
              <w:t xml:space="preserve">- </w:t>
            </w:r>
            <w:r>
              <w:rPr>
                <w:color w:val="000000" w:themeColor="text1"/>
                <w:sz w:val="28"/>
                <w:szCs w:val="28"/>
              </w:rPr>
              <w:t>16</w:t>
            </w:r>
          </w:p>
          <w:p w14:paraId="38BDF3FF" w14:textId="606D9809" w:rsidR="00523F67" w:rsidRPr="00523F67" w:rsidRDefault="00523F67" w:rsidP="00C4478B">
            <w:pPr>
              <w:spacing w:after="160"/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4172" w:type="dxa"/>
            <w:vMerge w:val="restart"/>
          </w:tcPr>
          <w:p w14:paraId="1FF9C23E" w14:textId="1C126438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</w:rPr>
            </w:pPr>
            <w:r w:rsidRPr="00C4478B">
              <w:rPr>
                <w:color w:val="000000" w:themeColor="text1"/>
                <w:sz w:val="20"/>
              </w:rPr>
              <w:t>C.3.3. učenik se koristi sigurnim digitalnim okruženjem za komunikaciju u suradničkim aktivnostima.</w:t>
            </w:r>
          </w:p>
          <w:p w14:paraId="089B7F3B" w14:textId="18B913BA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</w:rPr>
            </w:pPr>
            <w:r w:rsidRPr="00C4478B">
              <w:rPr>
                <w:color w:val="000000" w:themeColor="text1"/>
                <w:sz w:val="20"/>
              </w:rPr>
              <w:t xml:space="preserve">C.3.4 razlikuje uloge i aktivnosti koje zahtijeva suradničko </w:t>
            </w:r>
            <w:proofErr w:type="spellStart"/>
            <w:r w:rsidRPr="00C4478B">
              <w:rPr>
                <w:color w:val="000000" w:themeColor="text1"/>
                <w:sz w:val="20"/>
              </w:rPr>
              <w:t>online</w:t>
            </w:r>
            <w:proofErr w:type="spellEnd"/>
            <w:r w:rsidRPr="00C4478B">
              <w:rPr>
                <w:color w:val="000000" w:themeColor="text1"/>
                <w:sz w:val="20"/>
              </w:rPr>
              <w:t xml:space="preserve"> okruženje.</w:t>
            </w:r>
          </w:p>
          <w:p w14:paraId="6A4661AA" w14:textId="5B0C048C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</w:rPr>
            </w:pPr>
            <w:r w:rsidRPr="00C4478B">
              <w:rPr>
                <w:color w:val="000000" w:themeColor="text1"/>
                <w:sz w:val="20"/>
              </w:rPr>
              <w:t>D.3.2. učenik primjereno reagira na svaku opasnost/neugodnost u digitalnome okruženju, štiti svoje i tuđe osobne podatke.</w:t>
            </w:r>
          </w:p>
        </w:tc>
        <w:tc>
          <w:tcPr>
            <w:tcW w:w="1380" w:type="dxa"/>
            <w:shd w:val="clear" w:color="auto" w:fill="auto"/>
          </w:tcPr>
          <w:p w14:paraId="62998041" w14:textId="0BEB56FB" w:rsidR="00523F67" w:rsidRPr="00C4478B" w:rsidRDefault="00523F67" w:rsidP="00C4478B">
            <w:pPr>
              <w:spacing w:after="16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Digitalna pismenost i komunikacija</w:t>
            </w:r>
          </w:p>
        </w:tc>
        <w:tc>
          <w:tcPr>
            <w:tcW w:w="3518" w:type="dxa"/>
            <w:vMerge w:val="restart"/>
          </w:tcPr>
          <w:p w14:paraId="44BEA75E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IKT A.2.3. Učenik se odgovorno i sigurno koristi programima i uređajima.</w:t>
            </w:r>
          </w:p>
          <w:p w14:paraId="291DA368" w14:textId="229E3BA8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IKT B.2.3. Učenik primjenjuje komunikacijska pravila u digitalnome okružju.</w:t>
            </w:r>
          </w:p>
        </w:tc>
        <w:tc>
          <w:tcPr>
            <w:tcW w:w="2465" w:type="dxa"/>
            <w:vMerge w:val="restart"/>
          </w:tcPr>
          <w:p w14:paraId="50DF1158" w14:textId="6439F7DB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Sigurno digitalno okružje</w:t>
            </w:r>
          </w:p>
          <w:p w14:paraId="5D39B984" w14:textId="0700BCB8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 xml:space="preserve">Štitim se na </w:t>
            </w:r>
            <w:proofErr w:type="spellStart"/>
            <w:r w:rsidRPr="00C4478B">
              <w:rPr>
                <w:color w:val="000000" w:themeColor="text1"/>
                <w:sz w:val="20"/>
                <w:szCs w:val="20"/>
              </w:rPr>
              <w:t>internetu</w:t>
            </w:r>
            <w:proofErr w:type="spellEnd"/>
          </w:p>
          <w:p w14:paraId="24DE7AE7" w14:textId="1A8D02FD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Računalni virusi – internetski grabežljivci</w:t>
            </w:r>
          </w:p>
          <w:p w14:paraId="061DB8D4" w14:textId="5C01BB8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Internetski bonton</w:t>
            </w:r>
          </w:p>
          <w:p w14:paraId="71128ECA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55" w:type="dxa"/>
            <w:vMerge w:val="restart"/>
          </w:tcPr>
          <w:p w14:paraId="2F0B2374" w14:textId="77777777" w:rsidR="00523F67" w:rsidRPr="00C4478B" w:rsidRDefault="00523F67" w:rsidP="00C4478B">
            <w:pPr>
              <w:spacing w:after="160"/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LISTOPAD</w:t>
            </w:r>
          </w:p>
          <w:p w14:paraId="34FBB616" w14:textId="77777777" w:rsidR="00523F67" w:rsidRPr="00C4478B" w:rsidRDefault="00523F67" w:rsidP="00C4478B">
            <w:pPr>
              <w:spacing w:after="160"/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6FFCDC8E" w14:textId="378527A9" w:rsidR="00523F67" w:rsidRPr="00C4478B" w:rsidRDefault="00523F67" w:rsidP="00C4478B">
            <w:pPr>
              <w:spacing w:after="160"/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STUDENI</w:t>
            </w:r>
          </w:p>
        </w:tc>
        <w:tc>
          <w:tcPr>
            <w:tcW w:w="930" w:type="dxa"/>
            <w:vMerge w:val="restart"/>
          </w:tcPr>
          <w:p w14:paraId="52A6397B" w14:textId="7993E253" w:rsidR="00523F67" w:rsidRPr="00C4478B" w:rsidRDefault="00523F67" w:rsidP="00C4478B">
            <w:pPr>
              <w:spacing w:after="160"/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4</w:t>
            </w:r>
          </w:p>
          <w:p w14:paraId="1E0A893A" w14:textId="77777777" w:rsidR="00523F67" w:rsidRPr="00C4478B" w:rsidRDefault="00523F67" w:rsidP="00C4478B">
            <w:pPr>
              <w:spacing w:after="160"/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334F0FDA" w14:textId="50477DDE" w:rsidR="00523F67" w:rsidRPr="00C4478B" w:rsidRDefault="00523F67" w:rsidP="00C4478B">
            <w:pPr>
              <w:spacing w:after="160"/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4</w:t>
            </w:r>
          </w:p>
          <w:p w14:paraId="7C630ED0" w14:textId="77777777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</w:p>
          <w:p w14:paraId="43104C44" w14:textId="77777777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</w:p>
          <w:p w14:paraId="433CE4A6" w14:textId="77777777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</w:p>
          <w:p w14:paraId="6D15ACA5" w14:textId="77777777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</w:p>
          <w:p w14:paraId="092F948A" w14:textId="77777777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</w:p>
          <w:p w14:paraId="2E971458" w14:textId="77777777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</w:p>
          <w:p w14:paraId="58A23AAB" w14:textId="77777777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</w:p>
          <w:p w14:paraId="038361F7" w14:textId="74F43BAC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523F67" w:rsidRPr="00C4478B" w14:paraId="35CC86F4" w14:textId="71F5740A" w:rsidTr="00523F67">
        <w:trPr>
          <w:trHeight w:val="1152"/>
        </w:trPr>
        <w:tc>
          <w:tcPr>
            <w:tcW w:w="1926" w:type="dxa"/>
          </w:tcPr>
          <w:p w14:paraId="676E89AD" w14:textId="77777777" w:rsidR="00523F67" w:rsidRDefault="00523F67" w:rsidP="00523F67">
            <w:pPr>
              <w:spacing w:after="160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lastRenderedPageBreak/>
              <w:t>17 - 18</w:t>
            </w:r>
          </w:p>
          <w:p w14:paraId="0F68B7C1" w14:textId="16A4AE15" w:rsidR="00523F67" w:rsidRPr="00523F67" w:rsidRDefault="00523F67" w:rsidP="00523F67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19 - 20</w:t>
            </w:r>
          </w:p>
        </w:tc>
        <w:tc>
          <w:tcPr>
            <w:tcW w:w="4172" w:type="dxa"/>
            <w:vMerge/>
          </w:tcPr>
          <w:p w14:paraId="3F5E15B8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80" w:type="dxa"/>
            <w:shd w:val="clear" w:color="auto" w:fill="auto"/>
          </w:tcPr>
          <w:p w14:paraId="17740CF0" w14:textId="35B594A4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e-Društvo</w:t>
            </w:r>
          </w:p>
        </w:tc>
        <w:tc>
          <w:tcPr>
            <w:tcW w:w="3518" w:type="dxa"/>
            <w:vMerge/>
          </w:tcPr>
          <w:p w14:paraId="5A21058A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65" w:type="dxa"/>
            <w:vMerge/>
          </w:tcPr>
          <w:p w14:paraId="3FDE5B5F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506415FD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2AAC79E1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523F67" w:rsidRPr="00C4478B" w14:paraId="3271D2E0" w14:textId="4E09AF91" w:rsidTr="00523F67">
        <w:tc>
          <w:tcPr>
            <w:tcW w:w="1926" w:type="dxa"/>
          </w:tcPr>
          <w:p w14:paraId="0D69B965" w14:textId="6815BEB9" w:rsidR="00523F67" w:rsidRDefault="00523F67" w:rsidP="00C4478B">
            <w:pPr>
              <w:rPr>
                <w:color w:val="000000" w:themeColor="text1"/>
                <w:sz w:val="28"/>
                <w:szCs w:val="28"/>
              </w:rPr>
            </w:pPr>
            <w:r w:rsidRPr="00523F67">
              <w:rPr>
                <w:color w:val="000000" w:themeColor="text1"/>
                <w:sz w:val="28"/>
                <w:szCs w:val="28"/>
              </w:rPr>
              <w:lastRenderedPageBreak/>
              <w:br w:type="page"/>
            </w:r>
            <w:r w:rsidRPr="00523F67">
              <w:rPr>
                <w:color w:val="000000" w:themeColor="text1"/>
                <w:sz w:val="28"/>
                <w:szCs w:val="28"/>
              </w:rPr>
              <w:br w:type="page"/>
            </w:r>
            <w:r>
              <w:rPr>
                <w:color w:val="000000" w:themeColor="text1"/>
                <w:sz w:val="28"/>
                <w:szCs w:val="28"/>
              </w:rPr>
              <w:t>Nižem naredbe</w:t>
            </w:r>
          </w:p>
          <w:p w14:paraId="234C6F51" w14:textId="77777777" w:rsidR="00523F67" w:rsidRDefault="00523F67" w:rsidP="00C4478B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21 - 22</w:t>
            </w:r>
          </w:p>
          <w:p w14:paraId="060F4110" w14:textId="6A80A2D7" w:rsidR="00523F67" w:rsidRPr="00523F67" w:rsidRDefault="009925AA" w:rsidP="00C4478B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23 - 24</w:t>
            </w:r>
          </w:p>
        </w:tc>
        <w:tc>
          <w:tcPr>
            <w:tcW w:w="4172" w:type="dxa"/>
          </w:tcPr>
          <w:p w14:paraId="123FA582" w14:textId="04FDBC9C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B.3.1. učenik stvara program korištenjem vizualnoga okruženja u kojemu se koristi slijedom koraka, ponavljanjem i odlukom te uz pomoć učitelja vrednuje svoje rješenje.</w:t>
            </w:r>
          </w:p>
        </w:tc>
        <w:tc>
          <w:tcPr>
            <w:tcW w:w="1380" w:type="dxa"/>
            <w:shd w:val="clear" w:color="auto" w:fill="auto"/>
          </w:tcPr>
          <w:p w14:paraId="2EBD2386" w14:textId="773F22A3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Računalno razmišljanje i programiranje</w:t>
            </w:r>
          </w:p>
        </w:tc>
        <w:tc>
          <w:tcPr>
            <w:tcW w:w="3518" w:type="dxa"/>
          </w:tcPr>
          <w:p w14:paraId="768270DB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IKT D.2.2. Učenik rješava jednostavne probleme s pomoću digitalne tehnologije.</w:t>
            </w:r>
          </w:p>
          <w:p w14:paraId="2908A778" w14:textId="2D42CB6A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65" w:type="dxa"/>
          </w:tcPr>
          <w:p w14:paraId="24646702" w14:textId="7D201589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C4478B">
              <w:rPr>
                <w:color w:val="000000" w:themeColor="text1"/>
                <w:sz w:val="20"/>
                <w:szCs w:val="20"/>
              </w:rPr>
              <w:t>Mozgalica</w:t>
            </w:r>
            <w:proofErr w:type="spellEnd"/>
            <w:r w:rsidRPr="00C4478B">
              <w:rPr>
                <w:color w:val="000000" w:themeColor="text1"/>
                <w:sz w:val="20"/>
                <w:szCs w:val="20"/>
              </w:rPr>
              <w:t xml:space="preserve"> 3</w:t>
            </w:r>
          </w:p>
          <w:p w14:paraId="3AD07E4F" w14:textId="07D89B8B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C4478B">
              <w:rPr>
                <w:color w:val="000000" w:themeColor="text1"/>
                <w:sz w:val="20"/>
                <w:szCs w:val="20"/>
              </w:rPr>
              <w:t>Mozgalica</w:t>
            </w:r>
            <w:proofErr w:type="spellEnd"/>
            <w:r w:rsidRPr="00C4478B">
              <w:rPr>
                <w:color w:val="000000" w:themeColor="text1"/>
                <w:sz w:val="20"/>
                <w:szCs w:val="20"/>
              </w:rPr>
              <w:t xml:space="preserve"> 4</w:t>
            </w:r>
          </w:p>
          <w:p w14:paraId="6B8A7A95" w14:textId="4168DCED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C4478B">
              <w:rPr>
                <w:color w:val="000000" w:themeColor="text1"/>
                <w:sz w:val="20"/>
                <w:szCs w:val="20"/>
              </w:rPr>
              <w:t>Mozgalica</w:t>
            </w:r>
            <w:proofErr w:type="spellEnd"/>
            <w:r w:rsidRPr="00C4478B">
              <w:rPr>
                <w:color w:val="000000" w:themeColor="text1"/>
                <w:sz w:val="20"/>
                <w:szCs w:val="20"/>
              </w:rPr>
              <w:t xml:space="preserve"> 5</w:t>
            </w:r>
          </w:p>
          <w:p w14:paraId="3A8D96D2" w14:textId="73375BBA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C4478B">
              <w:rPr>
                <w:color w:val="000000" w:themeColor="text1"/>
                <w:sz w:val="20"/>
                <w:szCs w:val="20"/>
              </w:rPr>
              <w:t>Mozgalica</w:t>
            </w:r>
            <w:proofErr w:type="spellEnd"/>
            <w:r w:rsidRPr="00C4478B">
              <w:rPr>
                <w:color w:val="000000" w:themeColor="text1"/>
                <w:sz w:val="20"/>
                <w:szCs w:val="20"/>
              </w:rPr>
              <w:t xml:space="preserve"> 6</w:t>
            </w:r>
          </w:p>
          <w:p w14:paraId="4C0D6DA0" w14:textId="62269828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Logički slijed naredbi u programu</w:t>
            </w:r>
          </w:p>
        </w:tc>
        <w:tc>
          <w:tcPr>
            <w:tcW w:w="1055" w:type="dxa"/>
          </w:tcPr>
          <w:p w14:paraId="3A337475" w14:textId="3C998AF0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STUDENI</w:t>
            </w:r>
          </w:p>
        </w:tc>
        <w:tc>
          <w:tcPr>
            <w:tcW w:w="930" w:type="dxa"/>
          </w:tcPr>
          <w:p w14:paraId="63078478" w14:textId="64D002D0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4</w:t>
            </w:r>
          </w:p>
        </w:tc>
      </w:tr>
      <w:tr w:rsidR="00523F67" w:rsidRPr="00C4478B" w14:paraId="4A7C8990" w14:textId="1644BB51" w:rsidTr="00523F67">
        <w:trPr>
          <w:trHeight w:val="1703"/>
        </w:trPr>
        <w:tc>
          <w:tcPr>
            <w:tcW w:w="1926" w:type="dxa"/>
          </w:tcPr>
          <w:p w14:paraId="403AC756" w14:textId="21AE8CCF" w:rsidR="00523F67" w:rsidRDefault="00523F67" w:rsidP="00C4478B">
            <w:pPr>
              <w:rPr>
                <w:color w:val="000000" w:themeColor="text1"/>
                <w:sz w:val="28"/>
                <w:szCs w:val="28"/>
              </w:rPr>
            </w:pPr>
            <w:r w:rsidRPr="00523F67">
              <w:rPr>
                <w:color w:val="000000" w:themeColor="text1"/>
                <w:sz w:val="28"/>
                <w:szCs w:val="28"/>
              </w:rPr>
              <w:t>Komuniciram i učim na mreži</w:t>
            </w:r>
          </w:p>
          <w:p w14:paraId="405C9EA4" w14:textId="43CC18C8" w:rsidR="00523F67" w:rsidRDefault="00523F67" w:rsidP="00C4478B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2</w:t>
            </w:r>
            <w:r w:rsidR="009925AA">
              <w:rPr>
                <w:color w:val="000000" w:themeColor="text1"/>
                <w:sz w:val="28"/>
                <w:szCs w:val="28"/>
              </w:rPr>
              <w:t>5</w:t>
            </w:r>
            <w:r>
              <w:rPr>
                <w:color w:val="000000" w:themeColor="text1"/>
                <w:sz w:val="28"/>
                <w:szCs w:val="28"/>
              </w:rPr>
              <w:t xml:space="preserve"> - 2</w:t>
            </w:r>
            <w:r w:rsidR="009925AA">
              <w:rPr>
                <w:color w:val="000000" w:themeColor="text1"/>
                <w:sz w:val="28"/>
                <w:szCs w:val="28"/>
              </w:rPr>
              <w:t>6</w:t>
            </w:r>
          </w:p>
          <w:p w14:paraId="12826751" w14:textId="70B7437D" w:rsidR="00523F67" w:rsidRDefault="00523F67" w:rsidP="00C4478B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2</w:t>
            </w:r>
            <w:r w:rsidR="009925AA">
              <w:rPr>
                <w:color w:val="000000" w:themeColor="text1"/>
                <w:sz w:val="28"/>
                <w:szCs w:val="28"/>
              </w:rPr>
              <w:t>7</w:t>
            </w:r>
            <w:r>
              <w:rPr>
                <w:color w:val="000000" w:themeColor="text1"/>
                <w:sz w:val="28"/>
                <w:szCs w:val="28"/>
              </w:rPr>
              <w:t xml:space="preserve"> - </w:t>
            </w:r>
            <w:r w:rsidR="009925AA">
              <w:rPr>
                <w:color w:val="000000" w:themeColor="text1"/>
                <w:sz w:val="28"/>
                <w:szCs w:val="28"/>
              </w:rPr>
              <w:t>28</w:t>
            </w:r>
          </w:p>
          <w:p w14:paraId="34CD8C98" w14:textId="4EA23792" w:rsidR="00523F67" w:rsidRPr="00523F67" w:rsidRDefault="00523F67" w:rsidP="00C4478B">
            <w:pPr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4172" w:type="dxa"/>
            <w:vMerge w:val="restart"/>
          </w:tcPr>
          <w:p w14:paraId="5BA3AECC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C.3.1. učenik samostalno odabire uređaj i program iz skupa predloženih te procjenjuje načine njihove uporabe.</w:t>
            </w:r>
          </w:p>
          <w:p w14:paraId="4C976B00" w14:textId="07101C20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C.3.3. učenik se koristi sigurnim digitalnim okruženjem za komunikaciju u suradničkim aktivnostima.</w:t>
            </w:r>
          </w:p>
        </w:tc>
        <w:tc>
          <w:tcPr>
            <w:tcW w:w="1380" w:type="dxa"/>
            <w:vMerge w:val="restart"/>
            <w:shd w:val="clear" w:color="auto" w:fill="auto"/>
          </w:tcPr>
          <w:p w14:paraId="67F0B949" w14:textId="39FC8506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Digitalna pismenost i komunikacija</w:t>
            </w:r>
          </w:p>
        </w:tc>
        <w:tc>
          <w:tcPr>
            <w:tcW w:w="3518" w:type="dxa"/>
            <w:vMerge w:val="restart"/>
          </w:tcPr>
          <w:p w14:paraId="2ADECC30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IKT B.2.1. Učenik uz povremenu učiteljevu pomoć komunicira s poznatim osobama u sigurnome digitalnom okružju.</w:t>
            </w:r>
          </w:p>
          <w:p w14:paraId="7B4ABBC0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IKT B.2.3. Učenik primjenjuje komunikacijska pravila u digitalnome okružju.</w:t>
            </w:r>
          </w:p>
          <w:p w14:paraId="19012101" w14:textId="7054B3EF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UKU A.2.1. Uz podršku učitelja ili samostalno traži nove informacije iz različitih izvora i uspješno ih primjenjuje pri rješavanju problema.</w:t>
            </w:r>
          </w:p>
        </w:tc>
        <w:tc>
          <w:tcPr>
            <w:tcW w:w="2465" w:type="dxa"/>
            <w:vMerge w:val="restart"/>
          </w:tcPr>
          <w:p w14:paraId="0A2590DA" w14:textId="355FEC5A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Kako komuniciramo</w:t>
            </w:r>
          </w:p>
          <w:p w14:paraId="5C1B6EDC" w14:textId="2EE5A1B9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Digitalna komunikacija</w:t>
            </w:r>
          </w:p>
          <w:p w14:paraId="6B88D607" w14:textId="109A4D9E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Obrazovni programi</w:t>
            </w:r>
          </w:p>
          <w:p w14:paraId="5B5BE406" w14:textId="76EB83B5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Tražim, tražim</w:t>
            </w:r>
          </w:p>
        </w:tc>
        <w:tc>
          <w:tcPr>
            <w:tcW w:w="1055" w:type="dxa"/>
            <w:vMerge w:val="restart"/>
          </w:tcPr>
          <w:p w14:paraId="137B546A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PROSINAC</w:t>
            </w:r>
          </w:p>
          <w:p w14:paraId="387FFF3A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40721EA1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2ECB9A8E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6F47B103" w14:textId="763F6C96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SIJEČANJ</w:t>
            </w:r>
          </w:p>
        </w:tc>
        <w:tc>
          <w:tcPr>
            <w:tcW w:w="930" w:type="dxa"/>
            <w:vMerge w:val="restart"/>
          </w:tcPr>
          <w:p w14:paraId="78588BB9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4</w:t>
            </w:r>
          </w:p>
          <w:p w14:paraId="143474E5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1C494FE5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3CC320A3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2C5EC371" w14:textId="24C7E2DC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2</w:t>
            </w:r>
          </w:p>
        </w:tc>
      </w:tr>
      <w:tr w:rsidR="00523F67" w:rsidRPr="00C4478B" w14:paraId="6EDA41CD" w14:textId="77777777" w:rsidTr="00523F67">
        <w:trPr>
          <w:trHeight w:val="1253"/>
        </w:trPr>
        <w:tc>
          <w:tcPr>
            <w:tcW w:w="1926" w:type="dxa"/>
          </w:tcPr>
          <w:p w14:paraId="4ED2FA3B" w14:textId="25C42ED1" w:rsidR="00523F67" w:rsidRPr="00523F67" w:rsidRDefault="009925AA" w:rsidP="009925AA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29</w:t>
            </w:r>
            <w:r w:rsidR="00523F67">
              <w:rPr>
                <w:color w:val="000000" w:themeColor="text1"/>
                <w:sz w:val="28"/>
                <w:szCs w:val="28"/>
              </w:rPr>
              <w:t xml:space="preserve"> - 3</w:t>
            </w:r>
            <w:r>
              <w:rPr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4172" w:type="dxa"/>
            <w:vMerge/>
          </w:tcPr>
          <w:p w14:paraId="0ED68706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80" w:type="dxa"/>
            <w:vMerge/>
            <w:shd w:val="clear" w:color="auto" w:fill="auto"/>
          </w:tcPr>
          <w:p w14:paraId="57069FA2" w14:textId="77777777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8" w:type="dxa"/>
            <w:vMerge/>
          </w:tcPr>
          <w:p w14:paraId="3426FB5E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65" w:type="dxa"/>
            <w:vMerge/>
          </w:tcPr>
          <w:p w14:paraId="5686261B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7370B54B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45E7F622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523F67" w:rsidRPr="00C4478B" w14:paraId="742B5F47" w14:textId="6374AFC7" w:rsidTr="00523F67">
        <w:trPr>
          <w:trHeight w:val="390"/>
        </w:trPr>
        <w:tc>
          <w:tcPr>
            <w:tcW w:w="1926" w:type="dxa"/>
          </w:tcPr>
          <w:p w14:paraId="2D5C72A8" w14:textId="77777777" w:rsidR="00523F67" w:rsidRDefault="00523F67" w:rsidP="00C4478B">
            <w:pPr>
              <w:rPr>
                <w:color w:val="000000" w:themeColor="text1"/>
                <w:sz w:val="28"/>
                <w:szCs w:val="28"/>
              </w:rPr>
            </w:pPr>
            <w:r w:rsidRPr="00523F67">
              <w:rPr>
                <w:color w:val="000000" w:themeColor="text1"/>
                <w:sz w:val="28"/>
                <w:szCs w:val="28"/>
              </w:rPr>
              <w:t>Redam i grupiram podatke</w:t>
            </w:r>
          </w:p>
          <w:p w14:paraId="79647806" w14:textId="63BBACC1" w:rsidR="00523F67" w:rsidRDefault="00523F67" w:rsidP="00C4478B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3</w:t>
            </w:r>
            <w:r w:rsidR="009925AA">
              <w:rPr>
                <w:color w:val="000000" w:themeColor="text1"/>
                <w:sz w:val="28"/>
                <w:szCs w:val="28"/>
              </w:rPr>
              <w:t>1</w:t>
            </w:r>
            <w:r>
              <w:rPr>
                <w:color w:val="000000" w:themeColor="text1"/>
                <w:sz w:val="28"/>
                <w:szCs w:val="28"/>
              </w:rPr>
              <w:t xml:space="preserve"> - 3</w:t>
            </w:r>
            <w:r w:rsidR="009925AA">
              <w:rPr>
                <w:color w:val="000000" w:themeColor="text1"/>
                <w:sz w:val="28"/>
                <w:szCs w:val="28"/>
              </w:rPr>
              <w:t>2</w:t>
            </w:r>
          </w:p>
          <w:p w14:paraId="40CC8FCA" w14:textId="45B667BB" w:rsidR="00523F67" w:rsidRDefault="00523F67" w:rsidP="00C4478B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3</w:t>
            </w:r>
            <w:r w:rsidR="009925AA">
              <w:rPr>
                <w:color w:val="000000" w:themeColor="text1"/>
                <w:sz w:val="28"/>
                <w:szCs w:val="28"/>
              </w:rPr>
              <w:t>3</w:t>
            </w:r>
            <w:r>
              <w:rPr>
                <w:color w:val="000000" w:themeColor="text1"/>
                <w:sz w:val="28"/>
                <w:szCs w:val="28"/>
              </w:rPr>
              <w:t xml:space="preserve"> - 3</w:t>
            </w:r>
            <w:r w:rsidR="009925AA">
              <w:rPr>
                <w:color w:val="000000" w:themeColor="text1"/>
                <w:sz w:val="28"/>
                <w:szCs w:val="28"/>
              </w:rPr>
              <w:t>4</w:t>
            </w:r>
          </w:p>
          <w:p w14:paraId="5B78CD52" w14:textId="5FCE2816" w:rsidR="00523F67" w:rsidRPr="00523F67" w:rsidRDefault="00523F67" w:rsidP="009925AA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lastRenderedPageBreak/>
              <w:t>3</w:t>
            </w:r>
            <w:r w:rsidR="009925AA">
              <w:rPr>
                <w:color w:val="000000" w:themeColor="text1"/>
                <w:sz w:val="28"/>
                <w:szCs w:val="28"/>
              </w:rPr>
              <w:t>5</w:t>
            </w:r>
            <w:r>
              <w:rPr>
                <w:color w:val="000000" w:themeColor="text1"/>
                <w:sz w:val="28"/>
                <w:szCs w:val="28"/>
              </w:rPr>
              <w:t xml:space="preserve"> -3</w:t>
            </w:r>
            <w:r w:rsidR="009925AA">
              <w:rPr>
                <w:color w:val="000000" w:themeColor="text1"/>
                <w:sz w:val="28"/>
                <w:szCs w:val="28"/>
              </w:rPr>
              <w:t>6</w:t>
            </w:r>
          </w:p>
        </w:tc>
        <w:tc>
          <w:tcPr>
            <w:tcW w:w="4172" w:type="dxa"/>
            <w:vMerge w:val="restart"/>
          </w:tcPr>
          <w:p w14:paraId="6B51E794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lastRenderedPageBreak/>
              <w:t>B.3.1. učenik stvara program korištenjem vizualnoga okruženja u kojemu se koristi slijedom koraka, ponavljanjem i odlukom te uz pomoć učitelja vrednuje svoje rješenje.</w:t>
            </w:r>
          </w:p>
          <w:p w14:paraId="4469B967" w14:textId="787ADFD3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B.3.2. učenik slaže podatke na koristan način.</w:t>
            </w:r>
          </w:p>
        </w:tc>
        <w:tc>
          <w:tcPr>
            <w:tcW w:w="1380" w:type="dxa"/>
            <w:vMerge w:val="restart"/>
            <w:shd w:val="clear" w:color="auto" w:fill="auto"/>
          </w:tcPr>
          <w:p w14:paraId="26FA6C80" w14:textId="562D2FE9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Računalno razmišljanje i programiranje</w:t>
            </w:r>
          </w:p>
        </w:tc>
        <w:tc>
          <w:tcPr>
            <w:tcW w:w="3518" w:type="dxa"/>
            <w:vMerge w:val="restart"/>
          </w:tcPr>
          <w:p w14:paraId="5580739B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OSR A.2.4. Razvija radne navike</w:t>
            </w:r>
          </w:p>
          <w:p w14:paraId="1915DE70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IKT D.2.2. Učenik rješava jednostavne probleme s pomoću digitalne tehnologije.</w:t>
            </w:r>
          </w:p>
          <w:p w14:paraId="70213A4C" w14:textId="06ADD2E6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65" w:type="dxa"/>
            <w:vMerge w:val="restart"/>
          </w:tcPr>
          <w:p w14:paraId="2B8EA487" w14:textId="2406E821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Logički povezujemo</w:t>
            </w:r>
          </w:p>
          <w:p w14:paraId="1A4A8F56" w14:textId="75AB7C9A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C4478B">
              <w:rPr>
                <w:color w:val="000000" w:themeColor="text1"/>
                <w:sz w:val="20"/>
                <w:szCs w:val="20"/>
              </w:rPr>
              <w:t>Mozgalica</w:t>
            </w:r>
            <w:proofErr w:type="spellEnd"/>
            <w:r w:rsidRPr="00C4478B">
              <w:rPr>
                <w:color w:val="000000" w:themeColor="text1"/>
                <w:sz w:val="20"/>
                <w:szCs w:val="20"/>
              </w:rPr>
              <w:t xml:space="preserve"> 7</w:t>
            </w:r>
          </w:p>
          <w:p w14:paraId="396983E0" w14:textId="7B6C99C5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C4478B">
              <w:rPr>
                <w:color w:val="000000" w:themeColor="text1"/>
                <w:sz w:val="20"/>
                <w:szCs w:val="20"/>
              </w:rPr>
              <w:t>Mozgalica</w:t>
            </w:r>
            <w:proofErr w:type="spellEnd"/>
            <w:r w:rsidRPr="00C4478B">
              <w:rPr>
                <w:color w:val="000000" w:themeColor="text1"/>
                <w:sz w:val="20"/>
                <w:szCs w:val="20"/>
              </w:rPr>
              <w:t xml:space="preserve"> 8</w:t>
            </w:r>
          </w:p>
          <w:p w14:paraId="1FF4F39B" w14:textId="54E77600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C4478B">
              <w:rPr>
                <w:color w:val="000000" w:themeColor="text1"/>
                <w:sz w:val="20"/>
                <w:szCs w:val="20"/>
              </w:rPr>
              <w:t>Mozgalica</w:t>
            </w:r>
            <w:proofErr w:type="spellEnd"/>
            <w:r w:rsidRPr="00C4478B">
              <w:rPr>
                <w:color w:val="000000" w:themeColor="text1"/>
                <w:sz w:val="20"/>
                <w:szCs w:val="20"/>
              </w:rPr>
              <w:t xml:space="preserve"> 9</w:t>
            </w:r>
          </w:p>
          <w:p w14:paraId="7DFBD492" w14:textId="022AF830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C4478B">
              <w:rPr>
                <w:color w:val="000000" w:themeColor="text1"/>
                <w:sz w:val="20"/>
                <w:szCs w:val="20"/>
              </w:rPr>
              <w:lastRenderedPageBreak/>
              <w:t>Mozgalica</w:t>
            </w:r>
            <w:proofErr w:type="spellEnd"/>
            <w:r w:rsidRPr="00C4478B">
              <w:rPr>
                <w:color w:val="000000" w:themeColor="text1"/>
                <w:sz w:val="20"/>
                <w:szCs w:val="20"/>
              </w:rPr>
              <w:t xml:space="preserve"> 10</w:t>
            </w:r>
          </w:p>
          <w:p w14:paraId="02E32A77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  <w:p w14:paraId="45C6609B" w14:textId="52257AC1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55" w:type="dxa"/>
            <w:vMerge w:val="restart"/>
          </w:tcPr>
          <w:p w14:paraId="74CFEFF6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lastRenderedPageBreak/>
              <w:t>SIJEČANJ</w:t>
            </w:r>
          </w:p>
          <w:p w14:paraId="6C457F7E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439A9B54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17EA7650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667502D5" w14:textId="18C98720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VELJAČA</w:t>
            </w:r>
          </w:p>
        </w:tc>
        <w:tc>
          <w:tcPr>
            <w:tcW w:w="930" w:type="dxa"/>
            <w:vMerge w:val="restart"/>
          </w:tcPr>
          <w:p w14:paraId="000C660E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4</w:t>
            </w:r>
          </w:p>
          <w:p w14:paraId="6B47E9D5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4A0EACB6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3A3F0A6E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31FA8E21" w14:textId="1F7FE718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2</w:t>
            </w:r>
          </w:p>
        </w:tc>
      </w:tr>
      <w:tr w:rsidR="00523F67" w:rsidRPr="00C4478B" w14:paraId="0F9D6ECC" w14:textId="77777777" w:rsidTr="00523F67">
        <w:trPr>
          <w:trHeight w:val="410"/>
        </w:trPr>
        <w:tc>
          <w:tcPr>
            <w:tcW w:w="1926" w:type="dxa"/>
          </w:tcPr>
          <w:p w14:paraId="74C5930A" w14:textId="30B3F2A3" w:rsidR="00523F67" w:rsidRPr="00523F67" w:rsidRDefault="00523F67" w:rsidP="009925AA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lastRenderedPageBreak/>
              <w:t>3</w:t>
            </w:r>
            <w:r w:rsidR="009925AA">
              <w:rPr>
                <w:color w:val="000000" w:themeColor="text1"/>
                <w:sz w:val="28"/>
                <w:szCs w:val="28"/>
              </w:rPr>
              <w:t xml:space="preserve">7 </w:t>
            </w:r>
            <w:r>
              <w:rPr>
                <w:color w:val="000000" w:themeColor="text1"/>
                <w:sz w:val="28"/>
                <w:szCs w:val="28"/>
              </w:rPr>
              <w:t xml:space="preserve">- </w:t>
            </w:r>
            <w:r w:rsidR="009925AA">
              <w:rPr>
                <w:color w:val="000000" w:themeColor="text1"/>
                <w:sz w:val="28"/>
                <w:szCs w:val="28"/>
              </w:rPr>
              <w:t>38</w:t>
            </w:r>
          </w:p>
        </w:tc>
        <w:tc>
          <w:tcPr>
            <w:tcW w:w="4172" w:type="dxa"/>
            <w:vMerge/>
          </w:tcPr>
          <w:p w14:paraId="5AA6CD95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80" w:type="dxa"/>
            <w:vMerge/>
            <w:shd w:val="clear" w:color="auto" w:fill="auto"/>
          </w:tcPr>
          <w:p w14:paraId="4C29BD25" w14:textId="77777777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8" w:type="dxa"/>
            <w:vMerge/>
          </w:tcPr>
          <w:p w14:paraId="784A237B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65" w:type="dxa"/>
            <w:vMerge/>
          </w:tcPr>
          <w:p w14:paraId="4F402D3A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6C13FA89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557F4C42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523F67" w:rsidRPr="00C4478B" w14:paraId="21DFD0FA" w14:textId="1C0D4B79" w:rsidTr="00523F67">
        <w:tc>
          <w:tcPr>
            <w:tcW w:w="1926" w:type="dxa"/>
          </w:tcPr>
          <w:p w14:paraId="1A0E263A" w14:textId="77777777" w:rsidR="00523F67" w:rsidRDefault="00523F67" w:rsidP="00C4478B">
            <w:pPr>
              <w:rPr>
                <w:color w:val="000000" w:themeColor="text1"/>
                <w:sz w:val="28"/>
                <w:szCs w:val="28"/>
              </w:rPr>
            </w:pPr>
            <w:r w:rsidRPr="00523F67">
              <w:rPr>
                <w:color w:val="000000" w:themeColor="text1"/>
                <w:sz w:val="28"/>
                <w:szCs w:val="28"/>
              </w:rPr>
              <w:t>Brinem o zdravlju</w:t>
            </w:r>
          </w:p>
          <w:p w14:paraId="4AEFFAC0" w14:textId="6949EB2C" w:rsidR="009925AA" w:rsidRDefault="009925AA" w:rsidP="009925AA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 xml:space="preserve">39 </w:t>
            </w:r>
            <w:r w:rsidR="00C55065">
              <w:rPr>
                <w:color w:val="000000" w:themeColor="text1"/>
                <w:sz w:val="28"/>
                <w:szCs w:val="28"/>
              </w:rPr>
              <w:t>-</w:t>
            </w:r>
            <w:r>
              <w:rPr>
                <w:color w:val="000000" w:themeColor="text1"/>
                <w:sz w:val="28"/>
                <w:szCs w:val="28"/>
              </w:rPr>
              <w:t xml:space="preserve"> 40</w:t>
            </w:r>
          </w:p>
          <w:p w14:paraId="564CA255" w14:textId="557F1156" w:rsidR="00C74766" w:rsidRPr="00523F67" w:rsidRDefault="00C74766" w:rsidP="009925AA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41 - 42</w:t>
            </w:r>
          </w:p>
        </w:tc>
        <w:tc>
          <w:tcPr>
            <w:tcW w:w="4172" w:type="dxa"/>
          </w:tcPr>
          <w:p w14:paraId="54FC76DC" w14:textId="3144C024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D.3.1 učenik primjenjuje preporuke o preraspodjeli vremena u kojemu se koristi digitalnom tehnologijom za učenje, komunikaciju i zabavu te primjenjuje zdrave navike.</w:t>
            </w:r>
          </w:p>
        </w:tc>
        <w:tc>
          <w:tcPr>
            <w:tcW w:w="1380" w:type="dxa"/>
            <w:shd w:val="clear" w:color="auto" w:fill="auto"/>
          </w:tcPr>
          <w:p w14:paraId="7468C9E8" w14:textId="66CD9D00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e-Društvo</w:t>
            </w:r>
          </w:p>
        </w:tc>
        <w:tc>
          <w:tcPr>
            <w:tcW w:w="3518" w:type="dxa"/>
          </w:tcPr>
          <w:p w14:paraId="12BD0B75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ZDR A.2.2.B. Primjenjuje pravilnu tjelesnu aktivnost sukladno svojim sposobnostima, afinitetima i zdravstvenom stanju.</w:t>
            </w:r>
          </w:p>
          <w:p w14:paraId="7B3F0987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ZDR B.2.3.A. Opisuje zdrave životne navike.</w:t>
            </w:r>
          </w:p>
          <w:p w14:paraId="2CE6FDCE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IKT A.2.4. Učenik opisuje utjecaj tehnologije na zdravlje i okoliš.</w:t>
            </w:r>
          </w:p>
          <w:p w14:paraId="7316D060" w14:textId="5F9687DC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65" w:type="dxa"/>
          </w:tcPr>
          <w:p w14:paraId="28E78194" w14:textId="09ABCB4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Brinemo o zdravlju</w:t>
            </w:r>
          </w:p>
          <w:p w14:paraId="4D44DFE5" w14:textId="64491D9A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Vježbe relaksacije</w:t>
            </w:r>
          </w:p>
        </w:tc>
        <w:tc>
          <w:tcPr>
            <w:tcW w:w="1055" w:type="dxa"/>
          </w:tcPr>
          <w:p w14:paraId="664E391E" w14:textId="4D402D81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VELJAČA</w:t>
            </w:r>
          </w:p>
        </w:tc>
        <w:tc>
          <w:tcPr>
            <w:tcW w:w="930" w:type="dxa"/>
          </w:tcPr>
          <w:p w14:paraId="61F22770" w14:textId="697FE82C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2</w:t>
            </w:r>
          </w:p>
        </w:tc>
      </w:tr>
      <w:tr w:rsidR="00523F67" w:rsidRPr="00C4478B" w14:paraId="63642E6B" w14:textId="58C2C9B2" w:rsidTr="00523F67">
        <w:tc>
          <w:tcPr>
            <w:tcW w:w="1926" w:type="dxa"/>
          </w:tcPr>
          <w:p w14:paraId="7248D7C6" w14:textId="77777777" w:rsidR="00523F67" w:rsidRDefault="00523F67" w:rsidP="00C4478B">
            <w:pPr>
              <w:rPr>
                <w:color w:val="000000" w:themeColor="text1"/>
                <w:sz w:val="28"/>
                <w:szCs w:val="28"/>
              </w:rPr>
            </w:pPr>
            <w:r w:rsidRPr="00523F67">
              <w:rPr>
                <w:color w:val="000000" w:themeColor="text1"/>
                <w:sz w:val="28"/>
                <w:szCs w:val="28"/>
              </w:rPr>
              <w:br w:type="page"/>
            </w:r>
            <w:proofErr w:type="spellStart"/>
            <w:r w:rsidRPr="00523F67">
              <w:rPr>
                <w:color w:val="000000" w:themeColor="text1"/>
                <w:sz w:val="28"/>
                <w:szCs w:val="28"/>
              </w:rPr>
              <w:t>Ups</w:t>
            </w:r>
            <w:proofErr w:type="spellEnd"/>
            <w:r w:rsidRPr="00523F67">
              <w:rPr>
                <w:color w:val="000000" w:themeColor="text1"/>
                <w:sz w:val="28"/>
                <w:szCs w:val="28"/>
              </w:rPr>
              <w:t>, što se događa?</w:t>
            </w:r>
          </w:p>
          <w:p w14:paraId="65C02E2D" w14:textId="4BAD4137" w:rsidR="009925AA" w:rsidRDefault="009925AA" w:rsidP="009925AA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 xml:space="preserve">43 </w:t>
            </w:r>
            <w:r w:rsidR="00C55065">
              <w:rPr>
                <w:color w:val="000000" w:themeColor="text1"/>
                <w:sz w:val="28"/>
                <w:szCs w:val="28"/>
              </w:rPr>
              <w:t>-</w:t>
            </w:r>
            <w:r>
              <w:rPr>
                <w:color w:val="000000" w:themeColor="text1"/>
                <w:sz w:val="28"/>
                <w:szCs w:val="28"/>
              </w:rPr>
              <w:t xml:space="preserve"> 44</w:t>
            </w:r>
          </w:p>
          <w:p w14:paraId="7385CC77" w14:textId="75B53D59" w:rsidR="00C74766" w:rsidRPr="00523F67" w:rsidRDefault="00C74766" w:rsidP="009925AA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45 - 46</w:t>
            </w:r>
          </w:p>
        </w:tc>
        <w:tc>
          <w:tcPr>
            <w:tcW w:w="4172" w:type="dxa"/>
          </w:tcPr>
          <w:p w14:paraId="6F01D4E2" w14:textId="6E6C8869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A.3.2. učenik objašnjava i analizira jednostavne hardverske/softverske probleme i poteškoće koji se mogu dogoditi tijekom njihove uporabe.</w:t>
            </w:r>
          </w:p>
        </w:tc>
        <w:tc>
          <w:tcPr>
            <w:tcW w:w="1380" w:type="dxa"/>
            <w:shd w:val="clear" w:color="auto" w:fill="auto"/>
          </w:tcPr>
          <w:p w14:paraId="3450D26C" w14:textId="712F2804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Informacije i digitalna tehnologija</w:t>
            </w:r>
          </w:p>
        </w:tc>
        <w:tc>
          <w:tcPr>
            <w:tcW w:w="3518" w:type="dxa"/>
          </w:tcPr>
          <w:p w14:paraId="1BA53781" w14:textId="6D9569F5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UKU A.2.3. Učenik se koristi kreativnošću za oblikovanje svojih ideja i pristupa rješavanju problema.</w:t>
            </w:r>
          </w:p>
        </w:tc>
        <w:tc>
          <w:tcPr>
            <w:tcW w:w="2465" w:type="dxa"/>
          </w:tcPr>
          <w:p w14:paraId="193779FC" w14:textId="57E206A9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C4478B">
              <w:rPr>
                <w:color w:val="000000" w:themeColor="text1"/>
                <w:sz w:val="20"/>
                <w:szCs w:val="20"/>
              </w:rPr>
              <w:t>Ups</w:t>
            </w:r>
            <w:proofErr w:type="spellEnd"/>
            <w:r w:rsidRPr="00C4478B">
              <w:rPr>
                <w:color w:val="000000" w:themeColor="text1"/>
                <w:sz w:val="20"/>
                <w:szCs w:val="20"/>
              </w:rPr>
              <w:t>, pogreška na računalnoj opremi</w:t>
            </w:r>
          </w:p>
          <w:p w14:paraId="0681DF38" w14:textId="30EDE0EA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Što se događa</w:t>
            </w:r>
          </w:p>
          <w:p w14:paraId="14225F54" w14:textId="36D83A2D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C4478B">
              <w:rPr>
                <w:color w:val="000000" w:themeColor="text1"/>
                <w:sz w:val="20"/>
                <w:szCs w:val="20"/>
              </w:rPr>
              <w:t>Ups</w:t>
            </w:r>
            <w:proofErr w:type="spellEnd"/>
            <w:r w:rsidRPr="00C4478B">
              <w:rPr>
                <w:color w:val="000000" w:themeColor="text1"/>
                <w:sz w:val="20"/>
                <w:szCs w:val="20"/>
              </w:rPr>
              <w:t>, pogreška na programskoj podršci</w:t>
            </w:r>
          </w:p>
          <w:p w14:paraId="2C4F012B" w14:textId="1E9D5068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55" w:type="dxa"/>
          </w:tcPr>
          <w:p w14:paraId="6DEC9606" w14:textId="46087454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VELJAČA</w:t>
            </w:r>
          </w:p>
        </w:tc>
        <w:tc>
          <w:tcPr>
            <w:tcW w:w="930" w:type="dxa"/>
          </w:tcPr>
          <w:p w14:paraId="2844685B" w14:textId="37B8A901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4</w:t>
            </w:r>
          </w:p>
        </w:tc>
      </w:tr>
      <w:tr w:rsidR="00523F67" w:rsidRPr="00C4478B" w14:paraId="3E75A899" w14:textId="4FC2825C" w:rsidTr="00523F67">
        <w:tc>
          <w:tcPr>
            <w:tcW w:w="1926" w:type="dxa"/>
          </w:tcPr>
          <w:p w14:paraId="33B78DBF" w14:textId="77777777" w:rsidR="00523F67" w:rsidRDefault="00523F67" w:rsidP="00C4478B">
            <w:pPr>
              <w:rPr>
                <w:color w:val="000000" w:themeColor="text1"/>
                <w:sz w:val="28"/>
                <w:szCs w:val="28"/>
              </w:rPr>
            </w:pPr>
            <w:r w:rsidRPr="00523F67">
              <w:rPr>
                <w:color w:val="000000" w:themeColor="text1"/>
                <w:sz w:val="28"/>
                <w:szCs w:val="28"/>
              </w:rPr>
              <w:br w:type="page"/>
              <w:t>Donosim odluke</w:t>
            </w:r>
          </w:p>
          <w:p w14:paraId="7BC26B65" w14:textId="4F2A8DCB" w:rsidR="009925AA" w:rsidRDefault="009925AA" w:rsidP="009925AA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47 - 48</w:t>
            </w:r>
          </w:p>
          <w:p w14:paraId="15B7E2BF" w14:textId="53A45DEE" w:rsidR="009925AA" w:rsidRDefault="009925AA" w:rsidP="009925AA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49 - 50</w:t>
            </w:r>
          </w:p>
          <w:p w14:paraId="3C85BA67" w14:textId="2D6A3A4E" w:rsidR="009925AA" w:rsidRDefault="009925AA" w:rsidP="009925AA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 xml:space="preserve">51 </w:t>
            </w:r>
            <w:r w:rsidR="00C55065">
              <w:rPr>
                <w:color w:val="000000" w:themeColor="text1"/>
                <w:sz w:val="28"/>
                <w:szCs w:val="28"/>
              </w:rPr>
              <w:t>–</w:t>
            </w:r>
            <w:r>
              <w:rPr>
                <w:color w:val="000000" w:themeColor="text1"/>
                <w:sz w:val="28"/>
                <w:szCs w:val="28"/>
              </w:rPr>
              <w:t xml:space="preserve"> 52</w:t>
            </w:r>
          </w:p>
          <w:p w14:paraId="61B82B8C" w14:textId="6F3DE3D9" w:rsidR="00C55065" w:rsidRPr="00523F67" w:rsidRDefault="00C55065" w:rsidP="009925AA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53 - 54</w:t>
            </w:r>
            <w:bookmarkStart w:id="2" w:name="_GoBack"/>
            <w:bookmarkEnd w:id="2"/>
          </w:p>
        </w:tc>
        <w:tc>
          <w:tcPr>
            <w:tcW w:w="4172" w:type="dxa"/>
          </w:tcPr>
          <w:p w14:paraId="716B8D79" w14:textId="44D6B98A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B.3.2. učenik slaže podatke na koristan način.</w:t>
            </w:r>
          </w:p>
        </w:tc>
        <w:tc>
          <w:tcPr>
            <w:tcW w:w="1380" w:type="dxa"/>
            <w:shd w:val="clear" w:color="auto" w:fill="auto"/>
          </w:tcPr>
          <w:p w14:paraId="461F3F36" w14:textId="657614F9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Računalno razmišljanje i programiranje</w:t>
            </w:r>
          </w:p>
        </w:tc>
        <w:tc>
          <w:tcPr>
            <w:tcW w:w="3518" w:type="dxa"/>
          </w:tcPr>
          <w:p w14:paraId="1CD5DFFB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IKT D.2.2. Učenik rješava jednostavne probleme s pomoću digitalne tehnologije.</w:t>
            </w:r>
          </w:p>
          <w:p w14:paraId="37C8D5F5" w14:textId="542EBAB6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IKT D.2.3. Učenik sam ili u suradnji s drugima preoblikuje postojeća digitalna rješenja ili stvara nove uratke i smišlja ideje.</w:t>
            </w:r>
          </w:p>
        </w:tc>
        <w:tc>
          <w:tcPr>
            <w:tcW w:w="2465" w:type="dxa"/>
          </w:tcPr>
          <w:p w14:paraId="3CF44B92" w14:textId="43EB9A62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C4478B">
              <w:rPr>
                <w:color w:val="000000" w:themeColor="text1"/>
                <w:sz w:val="20"/>
                <w:szCs w:val="20"/>
              </w:rPr>
              <w:t>Mozgalica</w:t>
            </w:r>
            <w:proofErr w:type="spellEnd"/>
            <w:r w:rsidRPr="00C4478B">
              <w:rPr>
                <w:color w:val="000000" w:themeColor="text1"/>
                <w:sz w:val="20"/>
                <w:szCs w:val="20"/>
              </w:rPr>
              <w:t xml:space="preserve"> 11</w:t>
            </w:r>
          </w:p>
          <w:p w14:paraId="0303FF80" w14:textId="486C9FBD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C4478B">
              <w:rPr>
                <w:color w:val="000000" w:themeColor="text1"/>
                <w:sz w:val="20"/>
                <w:szCs w:val="20"/>
              </w:rPr>
              <w:t>Mozgalica</w:t>
            </w:r>
            <w:proofErr w:type="spellEnd"/>
            <w:r w:rsidRPr="00C4478B">
              <w:rPr>
                <w:color w:val="000000" w:themeColor="text1"/>
                <w:sz w:val="20"/>
                <w:szCs w:val="20"/>
              </w:rPr>
              <w:t xml:space="preserve"> 12</w:t>
            </w:r>
          </w:p>
          <w:p w14:paraId="4B6D94B6" w14:textId="4C4B6614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Donosimo odluke: ako…onda</w:t>
            </w:r>
          </w:p>
          <w:p w14:paraId="15D4D796" w14:textId="3F7C872C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Donosimo odluke: ako…onda…inače</w:t>
            </w:r>
          </w:p>
          <w:p w14:paraId="2EC4DB97" w14:textId="46CBDC72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55" w:type="dxa"/>
          </w:tcPr>
          <w:p w14:paraId="5129038D" w14:textId="1B6F862C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OŽUJAK</w:t>
            </w:r>
          </w:p>
        </w:tc>
        <w:tc>
          <w:tcPr>
            <w:tcW w:w="930" w:type="dxa"/>
          </w:tcPr>
          <w:p w14:paraId="2D7A0DF1" w14:textId="5FA756A5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8</w:t>
            </w:r>
          </w:p>
        </w:tc>
      </w:tr>
      <w:tr w:rsidR="00523F67" w:rsidRPr="00C4478B" w14:paraId="2E24E75A" w14:textId="1E54F446" w:rsidTr="00523F67">
        <w:trPr>
          <w:cantSplit/>
        </w:trPr>
        <w:tc>
          <w:tcPr>
            <w:tcW w:w="1926" w:type="dxa"/>
          </w:tcPr>
          <w:p w14:paraId="5AE53022" w14:textId="77777777" w:rsidR="00523F67" w:rsidRDefault="00523F67" w:rsidP="00C4478B">
            <w:pPr>
              <w:rPr>
                <w:color w:val="000000" w:themeColor="text1"/>
                <w:sz w:val="28"/>
                <w:szCs w:val="28"/>
              </w:rPr>
            </w:pPr>
            <w:r w:rsidRPr="00523F67">
              <w:rPr>
                <w:color w:val="000000" w:themeColor="text1"/>
                <w:sz w:val="28"/>
                <w:szCs w:val="28"/>
              </w:rPr>
              <w:lastRenderedPageBreak/>
              <w:t>Predstavljam se</w:t>
            </w:r>
          </w:p>
          <w:p w14:paraId="4DA90FCE" w14:textId="31BE24EE" w:rsidR="009925AA" w:rsidRDefault="009925AA" w:rsidP="00C4478B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55 - 56</w:t>
            </w:r>
          </w:p>
          <w:p w14:paraId="3BBA39AA" w14:textId="17A408D8" w:rsidR="009925AA" w:rsidRDefault="009925AA" w:rsidP="00C4478B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57 - 58</w:t>
            </w:r>
          </w:p>
          <w:p w14:paraId="7773412F" w14:textId="55FE8C35" w:rsidR="009925AA" w:rsidRPr="00523F67" w:rsidRDefault="009925AA" w:rsidP="009925AA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59 - 60</w:t>
            </w:r>
          </w:p>
        </w:tc>
        <w:tc>
          <w:tcPr>
            <w:tcW w:w="4172" w:type="dxa"/>
          </w:tcPr>
          <w:p w14:paraId="6D898972" w14:textId="69E8601A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C.3.1. učenik samostalno odabire uređaj i program iz skupa predloženih te procjenjuje načine njihove uporabe.</w:t>
            </w:r>
          </w:p>
          <w:p w14:paraId="1B98A582" w14:textId="09150441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C.3.2. učenik prema uputama izrađuje jednostavne digitalne radove.</w:t>
            </w:r>
          </w:p>
        </w:tc>
        <w:tc>
          <w:tcPr>
            <w:tcW w:w="1380" w:type="dxa"/>
            <w:shd w:val="clear" w:color="auto" w:fill="auto"/>
          </w:tcPr>
          <w:p w14:paraId="4A122266" w14:textId="282976D2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Digitalna pismenost i komunikacija</w:t>
            </w:r>
          </w:p>
        </w:tc>
        <w:tc>
          <w:tcPr>
            <w:tcW w:w="3518" w:type="dxa"/>
          </w:tcPr>
          <w:p w14:paraId="05D9EB67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IKT A.2.2. Učenik se samostalno koristi njemu poznatim uređajima i programima.</w:t>
            </w:r>
          </w:p>
          <w:p w14:paraId="0E8C594E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IKT D.2.3. Učenik sam ili u suradnji s drugima preoblikuje postojeća digitalna rješenja ili stvara nove uratke i smišlja ideje.</w:t>
            </w:r>
          </w:p>
          <w:p w14:paraId="7EA66219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IKT D.2.4. Učenik izdvaja i razvrstava oznake vlasništva djela i licencije za dijeljenje sadržaja koje treba poštovati.</w:t>
            </w:r>
          </w:p>
          <w:p w14:paraId="34BE8968" w14:textId="5B419963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65" w:type="dxa"/>
          </w:tcPr>
          <w:p w14:paraId="648FECE0" w14:textId="7F1B62C2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Fotografije</w:t>
            </w:r>
          </w:p>
          <w:p w14:paraId="29E4F115" w14:textId="24C10469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Bojanje 3D</w:t>
            </w:r>
          </w:p>
          <w:p w14:paraId="09B0322F" w14:textId="12E930E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Autorsko djelo</w:t>
            </w:r>
          </w:p>
          <w:p w14:paraId="5564C40D" w14:textId="63AB612F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Moja prva prezentacija</w:t>
            </w:r>
          </w:p>
          <w:p w14:paraId="0CAA3945" w14:textId="57543AE8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55" w:type="dxa"/>
          </w:tcPr>
          <w:p w14:paraId="7963C16A" w14:textId="2D179CED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TRAVANJ</w:t>
            </w:r>
          </w:p>
        </w:tc>
        <w:tc>
          <w:tcPr>
            <w:tcW w:w="930" w:type="dxa"/>
          </w:tcPr>
          <w:p w14:paraId="02FFE5F0" w14:textId="1518ACCE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8</w:t>
            </w:r>
          </w:p>
        </w:tc>
      </w:tr>
      <w:tr w:rsidR="009925AA" w:rsidRPr="00C4478B" w14:paraId="627CE050" w14:textId="77777777" w:rsidTr="00E20072">
        <w:tc>
          <w:tcPr>
            <w:tcW w:w="1926" w:type="dxa"/>
          </w:tcPr>
          <w:p w14:paraId="25DE1221" w14:textId="77777777" w:rsidR="009925AA" w:rsidRDefault="009925AA" w:rsidP="00E20072">
            <w:pPr>
              <w:rPr>
                <w:color w:val="000000" w:themeColor="text1"/>
                <w:sz w:val="28"/>
                <w:szCs w:val="28"/>
              </w:rPr>
            </w:pPr>
            <w:r w:rsidRPr="00523F67">
              <w:rPr>
                <w:color w:val="000000" w:themeColor="text1"/>
                <w:sz w:val="28"/>
                <w:szCs w:val="28"/>
              </w:rPr>
              <w:t xml:space="preserve">Stvaram priču u </w:t>
            </w:r>
            <w:proofErr w:type="spellStart"/>
            <w:r w:rsidRPr="00523F67">
              <w:rPr>
                <w:color w:val="000000" w:themeColor="text1"/>
                <w:sz w:val="28"/>
                <w:szCs w:val="28"/>
              </w:rPr>
              <w:t>Scratchu</w:t>
            </w:r>
            <w:proofErr w:type="spellEnd"/>
          </w:p>
          <w:p w14:paraId="536A4784" w14:textId="77777777" w:rsidR="009925AA" w:rsidRDefault="009925AA" w:rsidP="00E20072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61 - 62</w:t>
            </w:r>
          </w:p>
          <w:p w14:paraId="2F467064" w14:textId="77777777" w:rsidR="009925AA" w:rsidRDefault="009925AA" w:rsidP="00E20072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63 - 64</w:t>
            </w:r>
          </w:p>
          <w:p w14:paraId="3C527336" w14:textId="21AE1952" w:rsidR="009925AA" w:rsidRPr="00523F67" w:rsidRDefault="009925AA" w:rsidP="00E20072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65 - 66</w:t>
            </w:r>
          </w:p>
        </w:tc>
        <w:tc>
          <w:tcPr>
            <w:tcW w:w="4172" w:type="dxa"/>
          </w:tcPr>
          <w:p w14:paraId="421AB203" w14:textId="77777777" w:rsidR="009925AA" w:rsidRPr="00C4478B" w:rsidRDefault="009925AA" w:rsidP="00E20072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B.3.1. učenik stvara program korištenjem vizualnoga okruženja u kojemu se koristi slijedom koraka, ponavljanjem i odlukom te uz pomoć učitelja vrednuje svoje rješenje.</w:t>
            </w:r>
          </w:p>
          <w:p w14:paraId="152BFD4D" w14:textId="77777777" w:rsidR="009925AA" w:rsidRPr="00C4478B" w:rsidRDefault="009925AA" w:rsidP="00E20072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B.3.2. učenik slaže podatke na koristan način.</w:t>
            </w:r>
          </w:p>
        </w:tc>
        <w:tc>
          <w:tcPr>
            <w:tcW w:w="1380" w:type="dxa"/>
            <w:shd w:val="clear" w:color="auto" w:fill="auto"/>
          </w:tcPr>
          <w:p w14:paraId="53A12F24" w14:textId="77777777" w:rsidR="009925AA" w:rsidRPr="00C4478B" w:rsidRDefault="009925AA" w:rsidP="00E20072">
            <w:pPr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Računalno razmišljanje i programiranje</w:t>
            </w:r>
          </w:p>
        </w:tc>
        <w:tc>
          <w:tcPr>
            <w:tcW w:w="3518" w:type="dxa"/>
          </w:tcPr>
          <w:p w14:paraId="699A4C72" w14:textId="77777777" w:rsidR="009925AA" w:rsidRPr="00C4478B" w:rsidRDefault="009925AA" w:rsidP="00E20072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IKT D.2.2. Učenik rješava jednostavne probleme s pomoću digitalne tehnologije.</w:t>
            </w:r>
          </w:p>
          <w:p w14:paraId="5F739F7B" w14:textId="77777777" w:rsidR="009925AA" w:rsidRPr="00C4478B" w:rsidRDefault="009925AA" w:rsidP="00E20072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UKU A.2.3. Učenik se koristi kreativnošću za oblikovanje svojih ideja i pristupa rješavanju problema.</w:t>
            </w:r>
          </w:p>
        </w:tc>
        <w:tc>
          <w:tcPr>
            <w:tcW w:w="2465" w:type="dxa"/>
          </w:tcPr>
          <w:p w14:paraId="71BA2B5D" w14:textId="77777777" w:rsidR="009925AA" w:rsidRPr="00C4478B" w:rsidRDefault="009925AA" w:rsidP="00E20072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 xml:space="preserve">Pokretanje lika u </w:t>
            </w:r>
            <w:proofErr w:type="spellStart"/>
            <w:r w:rsidRPr="00C4478B">
              <w:rPr>
                <w:color w:val="000000" w:themeColor="text1"/>
                <w:sz w:val="20"/>
                <w:szCs w:val="20"/>
              </w:rPr>
              <w:t>Scratchu</w:t>
            </w:r>
            <w:proofErr w:type="spellEnd"/>
          </w:p>
          <w:p w14:paraId="0E1E8E64" w14:textId="77777777" w:rsidR="009925AA" w:rsidRPr="00C4478B" w:rsidRDefault="009925AA" w:rsidP="00E20072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 xml:space="preserve">Igrajmo se u </w:t>
            </w:r>
            <w:proofErr w:type="spellStart"/>
            <w:r w:rsidRPr="00C4478B">
              <w:rPr>
                <w:color w:val="000000" w:themeColor="text1"/>
                <w:sz w:val="20"/>
                <w:szCs w:val="20"/>
              </w:rPr>
              <w:t>Scratchu</w:t>
            </w:r>
            <w:proofErr w:type="spellEnd"/>
          </w:p>
          <w:p w14:paraId="454952B1" w14:textId="77777777" w:rsidR="009925AA" w:rsidRPr="00C4478B" w:rsidRDefault="009925AA" w:rsidP="00E20072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Animacija likova</w:t>
            </w:r>
          </w:p>
          <w:p w14:paraId="06234C7E" w14:textId="77777777" w:rsidR="009925AA" w:rsidRDefault="009925AA" w:rsidP="009925AA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 xml:space="preserve">Sviramo u </w:t>
            </w:r>
            <w:proofErr w:type="spellStart"/>
            <w:r w:rsidRPr="00C4478B">
              <w:rPr>
                <w:color w:val="000000" w:themeColor="text1"/>
                <w:sz w:val="20"/>
                <w:szCs w:val="20"/>
              </w:rPr>
              <w:t>Scratchu</w:t>
            </w:r>
            <w:proofErr w:type="spellEnd"/>
          </w:p>
          <w:p w14:paraId="57346B80" w14:textId="4DC9FAA5" w:rsidR="009925AA" w:rsidRPr="00C4478B" w:rsidRDefault="009925AA" w:rsidP="009925AA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Programiranjem stvaramo priče</w:t>
            </w:r>
          </w:p>
        </w:tc>
        <w:tc>
          <w:tcPr>
            <w:tcW w:w="1055" w:type="dxa"/>
          </w:tcPr>
          <w:p w14:paraId="5FC62341" w14:textId="0FB27106" w:rsidR="009925AA" w:rsidRPr="00C4478B" w:rsidRDefault="009925AA" w:rsidP="00E2007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SVIBANJ</w:t>
            </w:r>
          </w:p>
        </w:tc>
        <w:tc>
          <w:tcPr>
            <w:tcW w:w="930" w:type="dxa"/>
          </w:tcPr>
          <w:p w14:paraId="250596F4" w14:textId="27FD5D6A" w:rsidR="009925AA" w:rsidRPr="00C4478B" w:rsidRDefault="009925AA" w:rsidP="00E20072">
            <w:pPr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6</w:t>
            </w:r>
          </w:p>
        </w:tc>
      </w:tr>
      <w:tr w:rsidR="00523F67" w:rsidRPr="00C4478B" w14:paraId="3FAB272A" w14:textId="7C64EDFB" w:rsidTr="00523F67">
        <w:tc>
          <w:tcPr>
            <w:tcW w:w="1926" w:type="dxa"/>
          </w:tcPr>
          <w:p w14:paraId="5D49E9C6" w14:textId="77777777" w:rsidR="009925AA" w:rsidRDefault="009925AA" w:rsidP="00C4478B">
            <w:pPr>
              <w:rPr>
                <w:color w:val="000000" w:themeColor="text1"/>
                <w:sz w:val="28"/>
                <w:szCs w:val="28"/>
              </w:rPr>
            </w:pPr>
            <w:r w:rsidRPr="00523F67">
              <w:rPr>
                <w:color w:val="000000" w:themeColor="text1"/>
                <w:sz w:val="28"/>
                <w:szCs w:val="28"/>
              </w:rPr>
              <w:t>Razredni projekt</w:t>
            </w:r>
            <w:r>
              <w:rPr>
                <w:color w:val="000000" w:themeColor="text1"/>
                <w:sz w:val="28"/>
                <w:szCs w:val="28"/>
              </w:rPr>
              <w:t xml:space="preserve"> </w:t>
            </w:r>
          </w:p>
          <w:p w14:paraId="43838CBE" w14:textId="7C9BF318" w:rsidR="009925AA" w:rsidRPr="00523F67" w:rsidRDefault="009925AA" w:rsidP="009925AA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67 - 68</w:t>
            </w:r>
          </w:p>
        </w:tc>
        <w:tc>
          <w:tcPr>
            <w:tcW w:w="4172" w:type="dxa"/>
          </w:tcPr>
          <w:p w14:paraId="1286ADEB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B.3.1. učenik stvara program korištenjem vizualnoga okruženja u kojemu se koristi slijedom koraka, ponavljanjem i odlukom te uz pomoć učitelja vrednuje svoje rješenje.</w:t>
            </w:r>
          </w:p>
          <w:p w14:paraId="28BB2CB1" w14:textId="53CAD933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B.3.2. učenik slaže podatke na koristan način.</w:t>
            </w:r>
          </w:p>
        </w:tc>
        <w:tc>
          <w:tcPr>
            <w:tcW w:w="1380" w:type="dxa"/>
            <w:shd w:val="clear" w:color="auto" w:fill="auto"/>
          </w:tcPr>
          <w:p w14:paraId="2FAE49B5" w14:textId="78CEBF7C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Računalno razmišljanje i programiranje</w:t>
            </w:r>
          </w:p>
        </w:tc>
        <w:tc>
          <w:tcPr>
            <w:tcW w:w="3518" w:type="dxa"/>
          </w:tcPr>
          <w:p w14:paraId="29CBA1E9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IKT D.2.2. Učenik rješava jednostavne probleme s pomoću digitalne tehnologije.</w:t>
            </w:r>
          </w:p>
          <w:p w14:paraId="4C4E8290" w14:textId="60F952DD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UKU A.2.3. Učenik se koristi kreativnošću za oblikovanje svojih ideja i pristupa rješavanju problema.</w:t>
            </w:r>
          </w:p>
        </w:tc>
        <w:tc>
          <w:tcPr>
            <w:tcW w:w="2465" w:type="dxa"/>
          </w:tcPr>
          <w:p w14:paraId="0C287E0F" w14:textId="0E0A532D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 xml:space="preserve">Pokretanje lika u </w:t>
            </w:r>
            <w:proofErr w:type="spellStart"/>
            <w:r w:rsidRPr="00C4478B">
              <w:rPr>
                <w:color w:val="000000" w:themeColor="text1"/>
                <w:sz w:val="20"/>
                <w:szCs w:val="20"/>
              </w:rPr>
              <w:t>Scratchu</w:t>
            </w:r>
            <w:proofErr w:type="spellEnd"/>
          </w:p>
          <w:p w14:paraId="1A470EAD" w14:textId="26327224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 xml:space="preserve">Igrajmo se u </w:t>
            </w:r>
            <w:proofErr w:type="spellStart"/>
            <w:r w:rsidRPr="00C4478B">
              <w:rPr>
                <w:color w:val="000000" w:themeColor="text1"/>
                <w:sz w:val="20"/>
                <w:szCs w:val="20"/>
              </w:rPr>
              <w:t>Scratchu</w:t>
            </w:r>
            <w:proofErr w:type="spellEnd"/>
          </w:p>
          <w:p w14:paraId="4142CECF" w14:textId="51EBC15C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Animacija likova</w:t>
            </w:r>
          </w:p>
          <w:p w14:paraId="40376012" w14:textId="0C8A0430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 xml:space="preserve">Sviramo u </w:t>
            </w:r>
            <w:proofErr w:type="spellStart"/>
            <w:r w:rsidRPr="00C4478B">
              <w:rPr>
                <w:color w:val="000000" w:themeColor="text1"/>
                <w:sz w:val="20"/>
                <w:szCs w:val="20"/>
              </w:rPr>
              <w:t>Scratchu</w:t>
            </w:r>
            <w:proofErr w:type="spellEnd"/>
          </w:p>
          <w:p w14:paraId="7AF3B808" w14:textId="010E8722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Programiranjem stvaramo priče</w:t>
            </w:r>
          </w:p>
        </w:tc>
        <w:tc>
          <w:tcPr>
            <w:tcW w:w="1055" w:type="dxa"/>
          </w:tcPr>
          <w:p w14:paraId="59E8A807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5EDD3836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26857CC7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1B1668D3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1A159415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72E8166C" w14:textId="5E666AA1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LIPANJ</w:t>
            </w:r>
          </w:p>
        </w:tc>
        <w:tc>
          <w:tcPr>
            <w:tcW w:w="930" w:type="dxa"/>
          </w:tcPr>
          <w:p w14:paraId="46722944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76F3676E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4754FCA0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310C6B07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215A4E2B" w14:textId="7777777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4CB10F77" w14:textId="48DEAB31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2</w:t>
            </w:r>
          </w:p>
        </w:tc>
      </w:tr>
      <w:tr w:rsidR="00523F67" w:rsidRPr="00C4478B" w14:paraId="7D5EF36D" w14:textId="7DF02925" w:rsidTr="00523F67">
        <w:tc>
          <w:tcPr>
            <w:tcW w:w="1926" w:type="dxa"/>
          </w:tcPr>
          <w:p w14:paraId="10688968" w14:textId="77777777" w:rsidR="00523F67" w:rsidRDefault="00523F67" w:rsidP="00C4478B">
            <w:pPr>
              <w:rPr>
                <w:color w:val="000000" w:themeColor="text1"/>
                <w:sz w:val="28"/>
                <w:szCs w:val="28"/>
              </w:rPr>
            </w:pPr>
            <w:r w:rsidRPr="00523F67">
              <w:rPr>
                <w:color w:val="000000" w:themeColor="text1"/>
                <w:sz w:val="28"/>
                <w:szCs w:val="28"/>
              </w:rPr>
              <w:t xml:space="preserve">Usustavljivanje i zaključivanje </w:t>
            </w:r>
            <w:r w:rsidRPr="00523F67">
              <w:rPr>
                <w:color w:val="000000" w:themeColor="text1"/>
                <w:sz w:val="28"/>
                <w:szCs w:val="28"/>
              </w:rPr>
              <w:lastRenderedPageBreak/>
              <w:t>ocjena</w:t>
            </w:r>
          </w:p>
          <w:p w14:paraId="616BD09A" w14:textId="167B6131" w:rsidR="009925AA" w:rsidRPr="00523F67" w:rsidRDefault="009925AA" w:rsidP="00C4478B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69 - 70</w:t>
            </w:r>
          </w:p>
        </w:tc>
        <w:tc>
          <w:tcPr>
            <w:tcW w:w="4172" w:type="dxa"/>
          </w:tcPr>
          <w:p w14:paraId="002E9A90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80" w:type="dxa"/>
            <w:shd w:val="clear" w:color="auto" w:fill="auto"/>
          </w:tcPr>
          <w:p w14:paraId="16EC2808" w14:textId="77777777" w:rsidR="00523F67" w:rsidRPr="00C4478B" w:rsidRDefault="00523F67" w:rsidP="00C4478B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8" w:type="dxa"/>
          </w:tcPr>
          <w:p w14:paraId="7CC88AB4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65" w:type="dxa"/>
          </w:tcPr>
          <w:p w14:paraId="703008A7" w14:textId="77777777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 xml:space="preserve">Lista za </w:t>
            </w:r>
            <w:proofErr w:type="spellStart"/>
            <w:r w:rsidRPr="00C4478B">
              <w:rPr>
                <w:color w:val="000000" w:themeColor="text1"/>
                <w:sz w:val="20"/>
                <w:szCs w:val="20"/>
              </w:rPr>
              <w:t>samoprocjenu</w:t>
            </w:r>
            <w:proofErr w:type="spellEnd"/>
          </w:p>
          <w:p w14:paraId="347E14C2" w14:textId="32ED5AD1" w:rsidR="00523F67" w:rsidRPr="00C4478B" w:rsidRDefault="00523F67" w:rsidP="00C4478B">
            <w:pPr>
              <w:spacing w:after="120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Diploma</w:t>
            </w:r>
          </w:p>
        </w:tc>
        <w:tc>
          <w:tcPr>
            <w:tcW w:w="1055" w:type="dxa"/>
          </w:tcPr>
          <w:p w14:paraId="63EF1BC9" w14:textId="21927F37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LIPANJ</w:t>
            </w:r>
          </w:p>
        </w:tc>
        <w:tc>
          <w:tcPr>
            <w:tcW w:w="930" w:type="dxa"/>
          </w:tcPr>
          <w:p w14:paraId="6709C888" w14:textId="0DA4686C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2</w:t>
            </w:r>
          </w:p>
        </w:tc>
      </w:tr>
      <w:tr w:rsidR="00523F67" w:rsidRPr="00C4478B" w14:paraId="79030B84" w14:textId="7611B5DD" w:rsidTr="00523F67">
        <w:tc>
          <w:tcPr>
            <w:tcW w:w="13461" w:type="dxa"/>
            <w:gridSpan w:val="5"/>
            <w:shd w:val="clear" w:color="auto" w:fill="auto"/>
          </w:tcPr>
          <w:p w14:paraId="54AC82E6" w14:textId="77777777" w:rsidR="00523F67" w:rsidRPr="00523F67" w:rsidRDefault="00523F67" w:rsidP="00C4478B">
            <w:pPr>
              <w:spacing w:after="120"/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1055" w:type="dxa"/>
          </w:tcPr>
          <w:p w14:paraId="79268BD7" w14:textId="6785D5AF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ukupno</w:t>
            </w:r>
          </w:p>
        </w:tc>
        <w:tc>
          <w:tcPr>
            <w:tcW w:w="930" w:type="dxa"/>
          </w:tcPr>
          <w:p w14:paraId="56CFB296" w14:textId="158CF7F0" w:rsidR="00523F67" w:rsidRPr="00C4478B" w:rsidRDefault="00523F67" w:rsidP="00C4478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4478B">
              <w:rPr>
                <w:color w:val="000000" w:themeColor="text1"/>
                <w:sz w:val="20"/>
                <w:szCs w:val="20"/>
              </w:rPr>
              <w:t>70</w:t>
            </w:r>
          </w:p>
        </w:tc>
      </w:tr>
    </w:tbl>
    <w:p w14:paraId="0CD45F6A" w14:textId="26AA1DC4" w:rsidR="06080013" w:rsidRPr="00C4478B" w:rsidRDefault="06080013" w:rsidP="00C4478B">
      <w:pPr>
        <w:rPr>
          <w:b/>
          <w:bCs/>
          <w:color w:val="000000" w:themeColor="text1"/>
          <w:sz w:val="28"/>
          <w:szCs w:val="28"/>
        </w:rPr>
      </w:pPr>
    </w:p>
    <w:p w14:paraId="3FDC556D" w14:textId="2F6312F5" w:rsidR="0078614B" w:rsidRDefault="0078614B" w:rsidP="0078614B">
      <w:pPr>
        <w:tabs>
          <w:tab w:val="left" w:pos="11745"/>
        </w:tabs>
        <w:jc w:val="right"/>
        <w:rPr>
          <w:color w:val="000000" w:themeColor="text1"/>
        </w:rPr>
      </w:pPr>
      <w:r>
        <w:rPr>
          <w:color w:val="000000" w:themeColor="text1"/>
        </w:rPr>
        <w:tab/>
        <w:t>Vlatka Pavić</w:t>
      </w:r>
    </w:p>
    <w:p w14:paraId="72352076" w14:textId="77777777" w:rsidR="00B771B1" w:rsidRPr="00C4478B" w:rsidRDefault="006B1F4A" w:rsidP="00C4478B">
      <w:pPr>
        <w:rPr>
          <w:color w:val="000000" w:themeColor="text1"/>
        </w:rPr>
      </w:pPr>
      <w:r w:rsidRPr="0078614B">
        <w:br w:type="page"/>
      </w:r>
      <w:r w:rsidRPr="00C4478B">
        <w:rPr>
          <w:color w:val="000000" w:themeColor="text1"/>
        </w:rPr>
        <w:lastRenderedPageBreak/>
        <w:t>ZASTUPLJENOST ISHODA PO TEMAMA</w:t>
      </w:r>
    </w:p>
    <w:tbl>
      <w:tblPr>
        <w:tblStyle w:val="Reetkatablice"/>
        <w:tblW w:w="15421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184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C4478B" w:rsidRPr="00C4478B" w14:paraId="69B739BE" w14:textId="77777777" w:rsidTr="00C4478B">
        <w:trPr>
          <w:cantSplit/>
          <w:trHeight w:val="2797"/>
        </w:trPr>
        <w:tc>
          <w:tcPr>
            <w:tcW w:w="9184" w:type="dxa"/>
            <w:shd w:val="clear" w:color="auto" w:fill="auto"/>
          </w:tcPr>
          <w:p w14:paraId="665C53CE" w14:textId="70A47315" w:rsidR="006B1F4A" w:rsidRPr="00C4478B" w:rsidRDefault="006B1F4A" w:rsidP="00C4478B">
            <w:pPr>
              <w:jc w:val="right"/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  <w:textDirection w:val="btLr"/>
          </w:tcPr>
          <w:p w14:paraId="7F07EAE9" w14:textId="7F6901DC" w:rsidR="006B1F4A" w:rsidRPr="00C4478B" w:rsidRDefault="006B1F4A" w:rsidP="00C4478B">
            <w:pPr>
              <w:ind w:left="113" w:right="113"/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SIMBOLI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6DCBEE1E" w14:textId="2E6E901B" w:rsidR="006B1F4A" w:rsidRPr="00C4478B" w:rsidRDefault="006B1F4A" w:rsidP="00C4478B">
            <w:pPr>
              <w:ind w:left="113" w:right="113"/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PLETEM PETLJU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437AF04E" w14:textId="393490BE" w:rsidR="006B1F4A" w:rsidRPr="00C4478B" w:rsidRDefault="00744533" w:rsidP="00C4478B">
            <w:pPr>
              <w:ind w:left="113" w:right="113"/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SIGURNO NA MREŽI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5E61C078" w14:textId="49F62B5A" w:rsidR="006B1F4A" w:rsidRPr="00C4478B" w:rsidRDefault="00744533" w:rsidP="00C4478B">
            <w:pPr>
              <w:ind w:left="113" w:right="113"/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NIŽEM NAREDBE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67219727" w14:textId="0E3EA75C" w:rsidR="006B1F4A" w:rsidRPr="00C4478B" w:rsidRDefault="00744533" w:rsidP="00C4478B">
            <w:pPr>
              <w:ind w:left="113" w:right="113"/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KOMUNICIRAM I UČIM NA MREŽI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0EB0B206" w14:textId="4D682DC2" w:rsidR="006B1F4A" w:rsidRPr="00C4478B" w:rsidRDefault="00744533" w:rsidP="00C4478B">
            <w:pPr>
              <w:ind w:left="113" w:right="113"/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REDAM I GRUPIRAM PODATKE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2BAA5783" w14:textId="12FFB80A" w:rsidR="006B1F4A" w:rsidRPr="00C4478B" w:rsidRDefault="00744533" w:rsidP="00C4478B">
            <w:pPr>
              <w:ind w:left="113" w:right="113"/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BRINEM O ZDRAVLJU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40EC136F" w14:textId="50E9AC10" w:rsidR="006B1F4A" w:rsidRPr="00C4478B" w:rsidRDefault="00744533" w:rsidP="00C4478B">
            <w:pPr>
              <w:ind w:left="113" w:right="113"/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UPS, ŠTO SE DOGAĐA?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3BB250CE" w14:textId="3BFD86AB" w:rsidR="006B1F4A" w:rsidRPr="00C4478B" w:rsidRDefault="00744533" w:rsidP="00C4478B">
            <w:pPr>
              <w:ind w:left="113" w:right="113"/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DONOSIM ODLUKE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42D2D39D" w14:textId="694811A7" w:rsidR="006B1F4A" w:rsidRPr="00C4478B" w:rsidRDefault="00744533" w:rsidP="00C4478B">
            <w:pPr>
              <w:ind w:left="113" w:right="113"/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PREDSTAVLJAM SE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2D0D13A4" w14:textId="49147D74" w:rsidR="006B1F4A" w:rsidRPr="00C4478B" w:rsidRDefault="00744533" w:rsidP="00C4478B">
            <w:pPr>
              <w:ind w:left="113" w:right="113"/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STVARAM PRIČU U SCRATCHU</w:t>
            </w:r>
          </w:p>
        </w:tc>
      </w:tr>
      <w:tr w:rsidR="00C4478B" w:rsidRPr="00C4478B" w14:paraId="4CD1E56B" w14:textId="77777777" w:rsidTr="00C4478B">
        <w:tc>
          <w:tcPr>
            <w:tcW w:w="9184" w:type="dxa"/>
            <w:shd w:val="clear" w:color="auto" w:fill="auto"/>
          </w:tcPr>
          <w:p w14:paraId="5DB6C4A5" w14:textId="088F1873" w:rsidR="006B1F4A" w:rsidRPr="00C4478B" w:rsidRDefault="006B1F4A" w:rsidP="00C4478B">
            <w:pPr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Informacije i digitalna tehnologija</w:t>
            </w:r>
          </w:p>
        </w:tc>
        <w:tc>
          <w:tcPr>
            <w:tcW w:w="567" w:type="dxa"/>
            <w:shd w:val="clear" w:color="auto" w:fill="auto"/>
          </w:tcPr>
          <w:p w14:paraId="47A2E321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EF04620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72BF0AFF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615BC85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AEDF2BD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5860DE3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2CF6D0C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6A9725F2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397A4C9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B9984C5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3B873390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</w:tr>
      <w:tr w:rsidR="00C4478B" w:rsidRPr="00C4478B" w14:paraId="10958890" w14:textId="77777777" w:rsidTr="00C4478B">
        <w:tc>
          <w:tcPr>
            <w:tcW w:w="9184" w:type="dxa"/>
            <w:shd w:val="clear" w:color="auto" w:fill="auto"/>
          </w:tcPr>
          <w:p w14:paraId="2B5B0600" w14:textId="01F48097" w:rsidR="006B1F4A" w:rsidRPr="00C4478B" w:rsidRDefault="00AC3100" w:rsidP="00C4478B">
            <w:pPr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A.3.1 koristi se simbolima za prikazivanje podataka</w:t>
            </w:r>
          </w:p>
        </w:tc>
        <w:tc>
          <w:tcPr>
            <w:tcW w:w="567" w:type="dxa"/>
            <w:shd w:val="clear" w:color="auto" w:fill="auto"/>
          </w:tcPr>
          <w:p w14:paraId="5E01F674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C58B2C9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1CF790C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F63ABC2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3DC1089E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317478C1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C495868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4D174E3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727DD98A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610F825C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B08EDBF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</w:tr>
      <w:tr w:rsidR="00C4478B" w:rsidRPr="00C4478B" w14:paraId="258F3752" w14:textId="77777777" w:rsidTr="00C4478B">
        <w:tc>
          <w:tcPr>
            <w:tcW w:w="9184" w:type="dxa"/>
            <w:shd w:val="clear" w:color="auto" w:fill="auto"/>
          </w:tcPr>
          <w:p w14:paraId="53A4BD6D" w14:textId="444C50BF" w:rsidR="006B1F4A" w:rsidRPr="00C4478B" w:rsidRDefault="00AC3100" w:rsidP="00C4478B">
            <w:pPr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A.3.2 objašnjava i analizira jednostavne hardverske/so</w:t>
            </w:r>
            <w:r w:rsidRPr="00C4478B">
              <w:rPr>
                <w:rFonts w:hint="eastAsia"/>
                <w:color w:val="000000" w:themeColor="text1"/>
              </w:rPr>
              <w:t>ft</w:t>
            </w:r>
            <w:r w:rsidRPr="00C4478B">
              <w:rPr>
                <w:color w:val="000000" w:themeColor="text1"/>
              </w:rPr>
              <w:t>verske probleme i poteškoće koji se mogu dogoditi tijekom njihove uporabe.</w:t>
            </w:r>
          </w:p>
        </w:tc>
        <w:tc>
          <w:tcPr>
            <w:tcW w:w="567" w:type="dxa"/>
            <w:shd w:val="clear" w:color="auto" w:fill="auto"/>
          </w:tcPr>
          <w:p w14:paraId="7203D284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7AFFC94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5797F86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311E15A4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6A3105E0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75BB3F48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B77B65A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A9B64A7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67118DC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BD3809E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BFA1F4A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</w:tr>
      <w:tr w:rsidR="00C4478B" w:rsidRPr="00C4478B" w14:paraId="314F0490" w14:textId="77777777" w:rsidTr="00C4478B">
        <w:tc>
          <w:tcPr>
            <w:tcW w:w="9184" w:type="dxa"/>
            <w:shd w:val="clear" w:color="auto" w:fill="auto"/>
          </w:tcPr>
          <w:p w14:paraId="024A0BAD" w14:textId="3B7F0E86" w:rsidR="006B1F4A" w:rsidRPr="00C4478B" w:rsidRDefault="00AC3100" w:rsidP="00C4478B">
            <w:pPr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Računalno razmišljanje i programiranje</w:t>
            </w:r>
          </w:p>
        </w:tc>
        <w:tc>
          <w:tcPr>
            <w:tcW w:w="567" w:type="dxa"/>
            <w:shd w:val="clear" w:color="auto" w:fill="auto"/>
          </w:tcPr>
          <w:p w14:paraId="6DAE98E1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E2BCFF2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1D57086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44A96F4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3C8DD30D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7E66D58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DFD97B8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4B24404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5E7FC96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7FD1C3A1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D4B0016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</w:tr>
      <w:tr w:rsidR="00C4478B" w:rsidRPr="00C4478B" w14:paraId="29F5E733" w14:textId="77777777" w:rsidTr="00C4478B">
        <w:tc>
          <w:tcPr>
            <w:tcW w:w="9184" w:type="dxa"/>
            <w:shd w:val="clear" w:color="auto" w:fill="auto"/>
          </w:tcPr>
          <w:p w14:paraId="3F6EE779" w14:textId="2D667ED2" w:rsidR="006B1F4A" w:rsidRPr="00C4478B" w:rsidRDefault="00AC3100" w:rsidP="00C4478B">
            <w:pPr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B.3.1 stvara program korištenjem vizualnoga okruženja u kojem se koristi slijedom koraka, ponavljanjem i odlukom te uz pomoć učitelja vrednuje svoje rješenje</w:t>
            </w:r>
          </w:p>
        </w:tc>
        <w:tc>
          <w:tcPr>
            <w:tcW w:w="567" w:type="dxa"/>
            <w:shd w:val="clear" w:color="auto" w:fill="auto"/>
          </w:tcPr>
          <w:p w14:paraId="1CB2DAA9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47B46BC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8555CC2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DD45CBC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36F68578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A6B1906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69ABB925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7BEAA298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736C9F78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92EC158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1BC2577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</w:tr>
      <w:tr w:rsidR="00C4478B" w:rsidRPr="00C4478B" w14:paraId="3F8B0D9C" w14:textId="77777777" w:rsidTr="00C4478B">
        <w:tc>
          <w:tcPr>
            <w:tcW w:w="9184" w:type="dxa"/>
            <w:tcBorders>
              <w:bottom w:val="single" w:sz="4" w:space="0" w:color="auto"/>
            </w:tcBorders>
            <w:shd w:val="clear" w:color="auto" w:fill="auto"/>
          </w:tcPr>
          <w:p w14:paraId="59B3665F" w14:textId="53A28514" w:rsidR="006B1F4A" w:rsidRPr="00C4478B" w:rsidRDefault="00AC3100" w:rsidP="00C4478B">
            <w:pPr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B.3.2 slaže podatke na koristan način.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526B28FF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74109A59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3BFE2EC2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2154AE02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48A43AEC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5F75526A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32E78ED1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785EA763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62487B65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11B2CA67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130B9CCD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</w:tr>
      <w:tr w:rsidR="00C4478B" w:rsidRPr="00C4478B" w14:paraId="06810763" w14:textId="77777777" w:rsidTr="00C4478B">
        <w:tc>
          <w:tcPr>
            <w:tcW w:w="9184" w:type="dxa"/>
            <w:tcBorders>
              <w:bottom w:val="single" w:sz="4" w:space="0" w:color="auto"/>
            </w:tcBorders>
            <w:shd w:val="clear" w:color="auto" w:fill="auto"/>
          </w:tcPr>
          <w:p w14:paraId="5495E8CC" w14:textId="1688318A" w:rsidR="006B1F4A" w:rsidRPr="00C4478B" w:rsidRDefault="00AC3100" w:rsidP="00C4478B">
            <w:pPr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Digitalna pismenost i komunikacija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1610ACC2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18C04F5E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24B1882A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49C183E1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1FED39AA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6AC9E9F3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5F20FC26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0F7614CD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4008AB87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27A93695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219FB21F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</w:tr>
      <w:tr w:rsidR="00C4478B" w:rsidRPr="00C4478B" w14:paraId="0CCF2A3A" w14:textId="77777777" w:rsidTr="00C4478B">
        <w:tc>
          <w:tcPr>
            <w:tcW w:w="9184" w:type="dxa"/>
            <w:tcBorders>
              <w:top w:val="single" w:sz="4" w:space="0" w:color="auto"/>
            </w:tcBorders>
            <w:shd w:val="clear" w:color="auto" w:fill="auto"/>
          </w:tcPr>
          <w:p w14:paraId="1F051651" w14:textId="4D98D2BE" w:rsidR="006B1F4A" w:rsidRPr="00C4478B" w:rsidRDefault="00AC3100" w:rsidP="00C4478B">
            <w:pPr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C.3.1 samostalno odabire uređaj i program iz skupa predloženih te procjenjuje načine njihove uporabe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2135E17E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2B185DDD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60D5BEE0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03087E2E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77DD6647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03A99B26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1CB1B3D5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684CC09A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6385C60F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1E0C1FCB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522C6944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</w:tr>
      <w:tr w:rsidR="00C4478B" w:rsidRPr="00C4478B" w14:paraId="0CD70301" w14:textId="77777777" w:rsidTr="00C4478B">
        <w:tc>
          <w:tcPr>
            <w:tcW w:w="9184" w:type="dxa"/>
            <w:shd w:val="clear" w:color="auto" w:fill="auto"/>
          </w:tcPr>
          <w:p w14:paraId="0293A25B" w14:textId="06F50D0F" w:rsidR="006B1F4A" w:rsidRPr="00C4478B" w:rsidRDefault="00AC3100" w:rsidP="00C4478B">
            <w:pPr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C.3.2 prema uputama izrađuje jednostavne digitalne radove</w:t>
            </w:r>
          </w:p>
        </w:tc>
        <w:tc>
          <w:tcPr>
            <w:tcW w:w="567" w:type="dxa"/>
            <w:shd w:val="clear" w:color="auto" w:fill="auto"/>
          </w:tcPr>
          <w:p w14:paraId="74C821C5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3CC482EC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9DF67FB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6AA4F6A0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5964E49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2463185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9E67D7A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7A689A12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9EB92D6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7D6CDD9A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47E502F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</w:tr>
      <w:tr w:rsidR="00C4478B" w:rsidRPr="00C4478B" w14:paraId="3379B622" w14:textId="77777777" w:rsidTr="00C4478B">
        <w:tc>
          <w:tcPr>
            <w:tcW w:w="9184" w:type="dxa"/>
            <w:shd w:val="clear" w:color="auto" w:fill="auto"/>
          </w:tcPr>
          <w:p w14:paraId="2F9AEE5E" w14:textId="5A628E01" w:rsidR="006B1F4A" w:rsidRPr="00C4478B" w:rsidRDefault="00AC3100" w:rsidP="00C4478B">
            <w:pPr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C.3.3 koristi se sigurnim digitalnim okruženjem za komunikaciju u suradničkim aktivnostima</w:t>
            </w:r>
          </w:p>
        </w:tc>
        <w:tc>
          <w:tcPr>
            <w:tcW w:w="567" w:type="dxa"/>
            <w:shd w:val="clear" w:color="auto" w:fill="auto"/>
          </w:tcPr>
          <w:p w14:paraId="65B75E0B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69FBA4A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78BA911B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85DAC0D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C9E3049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BAF37E3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BFFD15D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00FA4B7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332EE8B5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9A234A2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EC9EC43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</w:tr>
      <w:tr w:rsidR="00C4478B" w:rsidRPr="00C4478B" w14:paraId="6D0F800A" w14:textId="77777777" w:rsidTr="00C4478B">
        <w:tc>
          <w:tcPr>
            <w:tcW w:w="9184" w:type="dxa"/>
            <w:shd w:val="clear" w:color="auto" w:fill="auto"/>
          </w:tcPr>
          <w:p w14:paraId="5F4D107D" w14:textId="36A3EAEF" w:rsidR="006B1F4A" w:rsidRPr="00C4478B" w:rsidRDefault="00AC3100" w:rsidP="00C4478B">
            <w:pPr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 xml:space="preserve">C.3.4 razlikuje uloge i aktivnosti koje zahtijeva suradničko </w:t>
            </w:r>
            <w:proofErr w:type="spellStart"/>
            <w:r w:rsidRPr="00C4478B">
              <w:rPr>
                <w:color w:val="000000" w:themeColor="text1"/>
              </w:rPr>
              <w:t>online</w:t>
            </w:r>
            <w:proofErr w:type="spellEnd"/>
            <w:r w:rsidRPr="00C4478B">
              <w:rPr>
                <w:color w:val="000000" w:themeColor="text1"/>
              </w:rPr>
              <w:t xml:space="preserve"> okruženje.</w:t>
            </w:r>
          </w:p>
        </w:tc>
        <w:tc>
          <w:tcPr>
            <w:tcW w:w="567" w:type="dxa"/>
            <w:shd w:val="clear" w:color="auto" w:fill="auto"/>
          </w:tcPr>
          <w:p w14:paraId="2A7E78F5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0F317E9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8E9155F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0E59B2E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37EF9FE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79496DA5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100541F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4A7E26E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7A68681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A82D5F5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685702B3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</w:tr>
      <w:tr w:rsidR="00C4478B" w:rsidRPr="00C4478B" w14:paraId="551A6613" w14:textId="77777777" w:rsidTr="00C4478B">
        <w:tc>
          <w:tcPr>
            <w:tcW w:w="9184" w:type="dxa"/>
            <w:shd w:val="clear" w:color="auto" w:fill="auto"/>
          </w:tcPr>
          <w:p w14:paraId="06AFF8DF" w14:textId="38145870" w:rsidR="006B1F4A" w:rsidRPr="00C4478B" w:rsidRDefault="00AC3100" w:rsidP="00C4478B">
            <w:pPr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e-Društvo</w:t>
            </w:r>
          </w:p>
        </w:tc>
        <w:tc>
          <w:tcPr>
            <w:tcW w:w="567" w:type="dxa"/>
            <w:shd w:val="clear" w:color="auto" w:fill="auto"/>
          </w:tcPr>
          <w:p w14:paraId="27EB3298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500B1D0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6B21BB5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79DDA97F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7BC5690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F519BAB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8CDC24B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8A3828D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3D423C1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C6C765C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80579B2" w14:textId="77777777" w:rsidR="006B1F4A" w:rsidRPr="00C4478B" w:rsidRDefault="006B1F4A" w:rsidP="00C4478B">
            <w:pPr>
              <w:rPr>
                <w:color w:val="000000" w:themeColor="text1"/>
              </w:rPr>
            </w:pPr>
          </w:p>
        </w:tc>
      </w:tr>
      <w:tr w:rsidR="00C4478B" w:rsidRPr="00C4478B" w14:paraId="3DC4431A" w14:textId="77777777" w:rsidTr="00C4478B">
        <w:tc>
          <w:tcPr>
            <w:tcW w:w="9184" w:type="dxa"/>
            <w:shd w:val="clear" w:color="auto" w:fill="auto"/>
          </w:tcPr>
          <w:p w14:paraId="5DC40406" w14:textId="014E4BA9" w:rsidR="00AC3100" w:rsidRPr="00C4478B" w:rsidRDefault="00AC3100" w:rsidP="00C4478B">
            <w:pPr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D.3.1 primjenjuje preporuke o preraspodjeli vremena u kojemu se koristi digitalnom tehnologijom za učenje, komunikaciju i zabavu te primjenjuje zdrave navike</w:t>
            </w:r>
          </w:p>
        </w:tc>
        <w:tc>
          <w:tcPr>
            <w:tcW w:w="567" w:type="dxa"/>
            <w:shd w:val="clear" w:color="auto" w:fill="auto"/>
          </w:tcPr>
          <w:p w14:paraId="43DB4328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DAC26D4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605A6FED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884B9EF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66DDA957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60B64C30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C95C89F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93E46EB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5335FF7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EF56238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6C5CFDE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</w:tr>
      <w:tr w:rsidR="00C4478B" w:rsidRPr="00C4478B" w14:paraId="2C7C4941" w14:textId="77777777" w:rsidTr="00C4478B">
        <w:tc>
          <w:tcPr>
            <w:tcW w:w="9184" w:type="dxa"/>
            <w:shd w:val="clear" w:color="auto" w:fill="auto"/>
          </w:tcPr>
          <w:p w14:paraId="0A45689C" w14:textId="78F1DBE4" w:rsidR="00AC3100" w:rsidRPr="00C4478B" w:rsidRDefault="00AC3100" w:rsidP="00C4478B">
            <w:pPr>
              <w:rPr>
                <w:color w:val="000000" w:themeColor="text1"/>
              </w:rPr>
            </w:pPr>
            <w:r w:rsidRPr="00C4478B">
              <w:rPr>
                <w:color w:val="000000" w:themeColor="text1"/>
              </w:rPr>
              <w:t>D.3.2 primjereno reagira na svaku opasnost/neugodnost u digitalnome okruženju, štiti svoje i tuđe osobne podatke.</w:t>
            </w:r>
          </w:p>
        </w:tc>
        <w:tc>
          <w:tcPr>
            <w:tcW w:w="567" w:type="dxa"/>
            <w:shd w:val="clear" w:color="auto" w:fill="auto"/>
          </w:tcPr>
          <w:p w14:paraId="23CAE391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398902AD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583867E2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6F63C6C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F789D41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41358BEC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3E45B740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1393D5EA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982264F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0104764D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  <w:tc>
          <w:tcPr>
            <w:tcW w:w="567" w:type="dxa"/>
            <w:shd w:val="clear" w:color="auto" w:fill="auto"/>
          </w:tcPr>
          <w:p w14:paraId="233B1408" w14:textId="77777777" w:rsidR="00AC3100" w:rsidRPr="00C4478B" w:rsidRDefault="00AC3100" w:rsidP="00C4478B">
            <w:pPr>
              <w:rPr>
                <w:color w:val="000000" w:themeColor="text1"/>
              </w:rPr>
            </w:pPr>
          </w:p>
        </w:tc>
      </w:tr>
    </w:tbl>
    <w:p w14:paraId="0D9817D3" w14:textId="126027C1" w:rsidR="006B1F4A" w:rsidRPr="00C4478B" w:rsidRDefault="0078614B" w:rsidP="0078614B">
      <w:pPr>
        <w:jc w:val="right"/>
        <w:rPr>
          <w:color w:val="000000" w:themeColor="text1"/>
        </w:rPr>
      </w:pPr>
      <w:r>
        <w:rPr>
          <w:color w:val="000000" w:themeColor="text1"/>
        </w:rPr>
        <w:t>Vlatka Pavić</w:t>
      </w:r>
    </w:p>
    <w:sectPr w:rsidR="006B1F4A" w:rsidRPr="00C4478B" w:rsidSect="004E5B20">
      <w:pgSz w:w="16838" w:h="11906" w:orient="landscape"/>
      <w:pgMar w:top="1560" w:right="1418" w:bottom="709" w:left="709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D04383D" w14:textId="77777777" w:rsidR="00CF039A" w:rsidRDefault="00CF039A">
      <w:pPr>
        <w:spacing w:after="0" w:line="240" w:lineRule="auto"/>
      </w:pPr>
      <w:r>
        <w:separator/>
      </w:r>
    </w:p>
  </w:endnote>
  <w:endnote w:type="continuationSeparator" w:id="0">
    <w:p w14:paraId="011BAA0F" w14:textId="77777777" w:rsidR="00CF039A" w:rsidRDefault="00CF03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Lucida Grande"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8279AA" w14:textId="77777777" w:rsidR="00F06A45" w:rsidRDefault="00F06A45">
    <w:pPr>
      <w:pStyle w:val="Podnoj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DB21DC2" w14:textId="7CFD513C" w:rsidR="00B771B1" w:rsidRDefault="00FE567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C55065">
      <w:rPr>
        <w:noProof/>
        <w:color w:val="000000"/>
      </w:rPr>
      <w:t>5</w:t>
    </w:r>
    <w:r>
      <w:rPr>
        <w:color w:val="000000"/>
      </w:rPr>
      <w:fldChar w:fldCharType="end"/>
    </w:r>
  </w:p>
  <w:p w14:paraId="6E36661F" w14:textId="77777777" w:rsidR="00B771B1" w:rsidRDefault="00B771B1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780915" w14:textId="2AD1EB08" w:rsidR="004D4D9A" w:rsidRDefault="004D4D9A" w:rsidP="004D4D9A">
    <w:pPr>
      <w:pStyle w:val="Podnoje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FA4BDE6" w14:textId="77777777" w:rsidR="00CF039A" w:rsidRDefault="00CF039A">
      <w:pPr>
        <w:spacing w:after="0" w:line="240" w:lineRule="auto"/>
      </w:pPr>
      <w:r>
        <w:separator/>
      </w:r>
    </w:p>
  </w:footnote>
  <w:footnote w:type="continuationSeparator" w:id="0">
    <w:p w14:paraId="3EE5A753" w14:textId="77777777" w:rsidR="00CF039A" w:rsidRDefault="00CF03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651658" w14:textId="77777777" w:rsidR="00F06A45" w:rsidRDefault="00F06A45">
    <w:pPr>
      <w:pStyle w:val="Zaglavlj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D3946D9" w14:textId="167791DB" w:rsidR="00B771B1" w:rsidRPr="00B93AF1" w:rsidRDefault="00F06A45" w:rsidP="004E5B2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ind w:right="-740"/>
      <w:rPr>
        <w:i/>
        <w:iCs/>
        <w:color w:val="000000"/>
      </w:rPr>
    </w:pPr>
    <w:r>
      <w:rPr>
        <w:noProof/>
        <w:sz w:val="32"/>
        <w:szCs w:val="32"/>
      </w:rPr>
      <w:t xml:space="preserve">GiK za izbornu nastavu Informatiku za </w:t>
    </w:r>
    <w:r w:rsidR="003F2BA9">
      <w:rPr>
        <w:noProof/>
        <w:sz w:val="32"/>
        <w:szCs w:val="32"/>
      </w:rPr>
      <w:t>3</w:t>
    </w:r>
    <w:r>
      <w:rPr>
        <w:noProof/>
        <w:sz w:val="32"/>
        <w:szCs w:val="32"/>
      </w:rPr>
      <w:t>. razred</w:t>
    </w:r>
    <w:r w:rsidR="00FE567A">
      <w:rPr>
        <w:color w:val="000000"/>
      </w:rPr>
      <w:tab/>
    </w:r>
    <w:r w:rsidR="00FE567A">
      <w:rPr>
        <w:color w:val="000000"/>
      </w:rPr>
      <w:tab/>
    </w:r>
    <w:r w:rsidR="00FE567A">
      <w:rPr>
        <w:color w:val="000000"/>
      </w:rPr>
      <w:tab/>
    </w:r>
    <w:r w:rsidR="00FE567A">
      <w:rPr>
        <w:color w:val="000000"/>
      </w:rPr>
      <w:tab/>
    </w:r>
    <w:r w:rsidR="00FE567A">
      <w:rPr>
        <w:color w:val="000000"/>
      </w:rPr>
      <w:tab/>
    </w:r>
    <w:r w:rsidR="00FE567A">
      <w:rPr>
        <w:color w:val="000000"/>
      </w:rPr>
      <w:tab/>
    </w:r>
    <w:r w:rsidR="004E5B20">
      <w:rPr>
        <w:color w:val="000000"/>
      </w:rPr>
      <w:t xml:space="preserve">   </w:t>
    </w:r>
    <w:proofErr w:type="spellStart"/>
    <w:r w:rsidR="00B93AF1">
      <w:rPr>
        <w:i/>
        <w:iCs/>
        <w:color w:val="000000"/>
      </w:rPr>
      <w:t>šk.god</w:t>
    </w:r>
    <w:proofErr w:type="spellEnd"/>
    <w:r w:rsidR="00B93AF1">
      <w:rPr>
        <w:i/>
        <w:iCs/>
        <w:color w:val="000000"/>
      </w:rPr>
      <w:t>. 202</w:t>
    </w:r>
    <w:r w:rsidR="00DC44B8">
      <w:rPr>
        <w:i/>
        <w:iCs/>
        <w:color w:val="000000"/>
      </w:rPr>
      <w:t>5</w:t>
    </w:r>
    <w:r w:rsidR="00B93AF1">
      <w:rPr>
        <w:i/>
        <w:iCs/>
        <w:color w:val="000000"/>
      </w:rPr>
      <w:t>./202</w:t>
    </w:r>
    <w:r w:rsidR="00DC44B8">
      <w:rPr>
        <w:i/>
        <w:iCs/>
        <w:color w:val="000000"/>
      </w:rPr>
      <w:t>6</w:t>
    </w:r>
    <w:r w:rsidR="00FE567A" w:rsidRPr="0DCF4325">
      <w:rPr>
        <w:i/>
        <w:iCs/>
        <w:color w:val="000000"/>
      </w:rPr>
      <w:t>.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7D7555" w14:textId="77777777" w:rsidR="00F06A45" w:rsidRDefault="00F06A45">
    <w:pPr>
      <w:pStyle w:val="Zaglavlj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41149E7"/>
    <w:multiLevelType w:val="hybridMultilevel"/>
    <w:tmpl w:val="C186D592"/>
    <w:lvl w:ilvl="0" w:tplc="E796ED92">
      <w:start w:val="1"/>
      <w:numFmt w:val="decimal"/>
      <w:lvlText w:val="%1."/>
      <w:lvlJc w:val="left"/>
      <w:pPr>
        <w:ind w:left="720" w:hanging="360"/>
      </w:pPr>
    </w:lvl>
    <w:lvl w:ilvl="1" w:tplc="78B2D014">
      <w:start w:val="1"/>
      <w:numFmt w:val="lowerLetter"/>
      <w:lvlText w:val="%2."/>
      <w:lvlJc w:val="left"/>
      <w:pPr>
        <w:ind w:left="1440" w:hanging="360"/>
      </w:pPr>
    </w:lvl>
    <w:lvl w:ilvl="2" w:tplc="08889162">
      <w:start w:val="1"/>
      <w:numFmt w:val="lowerRoman"/>
      <w:lvlText w:val="%3."/>
      <w:lvlJc w:val="right"/>
      <w:pPr>
        <w:ind w:left="2160" w:hanging="180"/>
      </w:pPr>
    </w:lvl>
    <w:lvl w:ilvl="3" w:tplc="023E7630">
      <w:start w:val="1"/>
      <w:numFmt w:val="decimal"/>
      <w:lvlText w:val="%4."/>
      <w:lvlJc w:val="left"/>
      <w:pPr>
        <w:ind w:left="2880" w:hanging="360"/>
      </w:pPr>
    </w:lvl>
    <w:lvl w:ilvl="4" w:tplc="748CA6D0">
      <w:start w:val="1"/>
      <w:numFmt w:val="lowerLetter"/>
      <w:lvlText w:val="%5."/>
      <w:lvlJc w:val="left"/>
      <w:pPr>
        <w:ind w:left="3600" w:hanging="360"/>
      </w:pPr>
    </w:lvl>
    <w:lvl w:ilvl="5" w:tplc="2C842DF0">
      <w:start w:val="1"/>
      <w:numFmt w:val="lowerRoman"/>
      <w:lvlText w:val="%6."/>
      <w:lvlJc w:val="right"/>
      <w:pPr>
        <w:ind w:left="4320" w:hanging="180"/>
      </w:pPr>
    </w:lvl>
    <w:lvl w:ilvl="6" w:tplc="B198A4BE">
      <w:start w:val="1"/>
      <w:numFmt w:val="decimal"/>
      <w:lvlText w:val="%7."/>
      <w:lvlJc w:val="left"/>
      <w:pPr>
        <w:ind w:left="5040" w:hanging="360"/>
      </w:pPr>
    </w:lvl>
    <w:lvl w:ilvl="7" w:tplc="AD8097BE">
      <w:start w:val="1"/>
      <w:numFmt w:val="lowerLetter"/>
      <w:lvlText w:val="%8."/>
      <w:lvlJc w:val="left"/>
      <w:pPr>
        <w:ind w:left="5760" w:hanging="360"/>
      </w:pPr>
    </w:lvl>
    <w:lvl w:ilvl="8" w:tplc="E4DC6E66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5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3MDMyNza2MDY0NjVU0lEKTi0uzszPAykwrgUA8x8SNiwAAAA="/>
  </w:docVars>
  <w:rsids>
    <w:rsidRoot w:val="00B771B1"/>
    <w:rsid w:val="00032700"/>
    <w:rsid w:val="00053DB4"/>
    <w:rsid w:val="00054886"/>
    <w:rsid w:val="00061586"/>
    <w:rsid w:val="00064445"/>
    <w:rsid w:val="000654D5"/>
    <w:rsid w:val="00075766"/>
    <w:rsid w:val="000824DE"/>
    <w:rsid w:val="000B7F17"/>
    <w:rsid w:val="000C0DCE"/>
    <w:rsid w:val="000D39AB"/>
    <w:rsid w:val="000F2F5F"/>
    <w:rsid w:val="001256D4"/>
    <w:rsid w:val="00133EDB"/>
    <w:rsid w:val="001435E2"/>
    <w:rsid w:val="001524D1"/>
    <w:rsid w:val="0019793C"/>
    <w:rsid w:val="002506C3"/>
    <w:rsid w:val="0027106D"/>
    <w:rsid w:val="0027588F"/>
    <w:rsid w:val="002862D3"/>
    <w:rsid w:val="002A79D0"/>
    <w:rsid w:val="002B546E"/>
    <w:rsid w:val="002C3FDB"/>
    <w:rsid w:val="002E5606"/>
    <w:rsid w:val="003445BC"/>
    <w:rsid w:val="0036173A"/>
    <w:rsid w:val="003A7DE9"/>
    <w:rsid w:val="003B1D0A"/>
    <w:rsid w:val="003F2BA9"/>
    <w:rsid w:val="003F3970"/>
    <w:rsid w:val="003F6869"/>
    <w:rsid w:val="00400E79"/>
    <w:rsid w:val="00451CFD"/>
    <w:rsid w:val="004D4D9A"/>
    <w:rsid w:val="004E4A72"/>
    <w:rsid w:val="004E5B20"/>
    <w:rsid w:val="00523F67"/>
    <w:rsid w:val="00555A45"/>
    <w:rsid w:val="005636BE"/>
    <w:rsid w:val="0059415D"/>
    <w:rsid w:val="005B59E5"/>
    <w:rsid w:val="006053C1"/>
    <w:rsid w:val="00642171"/>
    <w:rsid w:val="006A2341"/>
    <w:rsid w:val="006B1F4A"/>
    <w:rsid w:val="006E50DB"/>
    <w:rsid w:val="00703A14"/>
    <w:rsid w:val="007322D2"/>
    <w:rsid w:val="00744533"/>
    <w:rsid w:val="0077496E"/>
    <w:rsid w:val="0078614B"/>
    <w:rsid w:val="007A168A"/>
    <w:rsid w:val="007C2DA2"/>
    <w:rsid w:val="008775AC"/>
    <w:rsid w:val="00931C2C"/>
    <w:rsid w:val="00950921"/>
    <w:rsid w:val="00951A99"/>
    <w:rsid w:val="009925AA"/>
    <w:rsid w:val="00A121F4"/>
    <w:rsid w:val="00A1252E"/>
    <w:rsid w:val="00A72F0C"/>
    <w:rsid w:val="00A77FF8"/>
    <w:rsid w:val="00AC3100"/>
    <w:rsid w:val="00AC35DF"/>
    <w:rsid w:val="00B17CFD"/>
    <w:rsid w:val="00B42AD7"/>
    <w:rsid w:val="00B65541"/>
    <w:rsid w:val="00B7198B"/>
    <w:rsid w:val="00B771B1"/>
    <w:rsid w:val="00B93AF1"/>
    <w:rsid w:val="00BF07AE"/>
    <w:rsid w:val="00C3225F"/>
    <w:rsid w:val="00C4478B"/>
    <w:rsid w:val="00C55065"/>
    <w:rsid w:val="00C672A7"/>
    <w:rsid w:val="00C74766"/>
    <w:rsid w:val="00C94BC8"/>
    <w:rsid w:val="00CF039A"/>
    <w:rsid w:val="00CF72CA"/>
    <w:rsid w:val="00D22C8D"/>
    <w:rsid w:val="00DC44B8"/>
    <w:rsid w:val="00E01AF3"/>
    <w:rsid w:val="00E031DB"/>
    <w:rsid w:val="00E66F77"/>
    <w:rsid w:val="00E86F5E"/>
    <w:rsid w:val="00EF18FE"/>
    <w:rsid w:val="00F06A45"/>
    <w:rsid w:val="00F10653"/>
    <w:rsid w:val="00F67357"/>
    <w:rsid w:val="00F72C47"/>
    <w:rsid w:val="00F74E6C"/>
    <w:rsid w:val="00F936F5"/>
    <w:rsid w:val="00FA0A18"/>
    <w:rsid w:val="00FE567A"/>
    <w:rsid w:val="0158BBC6"/>
    <w:rsid w:val="06080013"/>
    <w:rsid w:val="0DCF4325"/>
    <w:rsid w:val="186919B5"/>
    <w:rsid w:val="1948945F"/>
    <w:rsid w:val="5F729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BEC8BF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Naslov1">
    <w:name w:val="heading 1"/>
    <w:basedOn w:val="Normal"/>
    <w:next w:val="Normal"/>
    <w:pPr>
      <w:keepNext/>
      <w:spacing w:after="0" w:line="240" w:lineRule="auto"/>
      <w:jc w:val="center"/>
      <w:outlineLvl w:val="0"/>
    </w:pPr>
    <w:rPr>
      <w:b/>
      <w:color w:val="000000"/>
    </w:rPr>
  </w:style>
  <w:style w:type="paragraph" w:styleId="Naslov2">
    <w:name w:val="heading 2"/>
    <w:basedOn w:val="Normal"/>
    <w:next w:val="Normal"/>
    <w:pPr>
      <w:keepNext/>
      <w:jc w:val="center"/>
      <w:outlineLvl w:val="1"/>
    </w:pPr>
    <w:rPr>
      <w:sz w:val="32"/>
      <w:szCs w:val="32"/>
    </w:rPr>
  </w:style>
  <w:style w:type="paragraph" w:styleId="Naslov3">
    <w:name w:val="heading 3"/>
    <w:basedOn w:val="Normal"/>
    <w:next w:val="Normal"/>
    <w:pPr>
      <w:keepNext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pPr>
      <w:keepNext/>
      <w:spacing w:after="0" w:line="240" w:lineRule="auto"/>
      <w:outlineLvl w:val="3"/>
    </w:pPr>
    <w:rPr>
      <w:b/>
      <w:color w:val="000000"/>
    </w:rPr>
  </w:style>
  <w:style w:type="paragraph" w:styleId="Naslov5">
    <w:name w:val="heading 5"/>
    <w:basedOn w:val="Normal"/>
    <w:next w:val="Normal"/>
    <w:pPr>
      <w:keepNext/>
      <w:spacing w:after="0" w:line="240" w:lineRule="auto"/>
      <w:outlineLvl w:val="4"/>
    </w:pPr>
    <w:rPr>
      <w:b/>
      <w:color w:val="FFFFFF"/>
    </w:rPr>
  </w:style>
  <w:style w:type="paragraph" w:styleId="Naslov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aslov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Zaglavlje">
    <w:name w:val="header"/>
    <w:basedOn w:val="Normal"/>
    <w:link w:val="ZaglavljeChar"/>
    <w:uiPriority w:val="99"/>
    <w:unhideWhenUsed/>
    <w:rsid w:val="00555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555A45"/>
  </w:style>
  <w:style w:type="paragraph" w:styleId="Podnoje">
    <w:name w:val="footer"/>
    <w:basedOn w:val="Normal"/>
    <w:link w:val="PodnojeChar"/>
    <w:uiPriority w:val="99"/>
    <w:unhideWhenUsed/>
    <w:rsid w:val="00555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555A45"/>
  </w:style>
  <w:style w:type="paragraph" w:styleId="Tekstbalonia">
    <w:name w:val="Balloon Text"/>
    <w:basedOn w:val="Normal"/>
    <w:link w:val="TekstbaloniaChar"/>
    <w:uiPriority w:val="99"/>
    <w:semiHidden/>
    <w:unhideWhenUsed/>
    <w:rsid w:val="00EF18FE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EF18FE"/>
    <w:rPr>
      <w:rFonts w:ascii="Lucida Grande" w:hAnsi="Lucida Grande"/>
      <w:sz w:val="18"/>
      <w:szCs w:val="18"/>
    </w:rPr>
  </w:style>
  <w:style w:type="table" w:styleId="Reetkatablice">
    <w:name w:val="Table Grid"/>
    <w:basedOn w:val="Obinatablica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Naslov1">
    <w:name w:val="heading 1"/>
    <w:basedOn w:val="Normal"/>
    <w:next w:val="Normal"/>
    <w:pPr>
      <w:keepNext/>
      <w:spacing w:after="0" w:line="240" w:lineRule="auto"/>
      <w:jc w:val="center"/>
      <w:outlineLvl w:val="0"/>
    </w:pPr>
    <w:rPr>
      <w:b/>
      <w:color w:val="000000"/>
    </w:rPr>
  </w:style>
  <w:style w:type="paragraph" w:styleId="Naslov2">
    <w:name w:val="heading 2"/>
    <w:basedOn w:val="Normal"/>
    <w:next w:val="Normal"/>
    <w:pPr>
      <w:keepNext/>
      <w:jc w:val="center"/>
      <w:outlineLvl w:val="1"/>
    </w:pPr>
    <w:rPr>
      <w:sz w:val="32"/>
      <w:szCs w:val="32"/>
    </w:rPr>
  </w:style>
  <w:style w:type="paragraph" w:styleId="Naslov3">
    <w:name w:val="heading 3"/>
    <w:basedOn w:val="Normal"/>
    <w:next w:val="Normal"/>
    <w:pPr>
      <w:keepNext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pPr>
      <w:keepNext/>
      <w:spacing w:after="0" w:line="240" w:lineRule="auto"/>
      <w:outlineLvl w:val="3"/>
    </w:pPr>
    <w:rPr>
      <w:b/>
      <w:color w:val="000000"/>
    </w:rPr>
  </w:style>
  <w:style w:type="paragraph" w:styleId="Naslov5">
    <w:name w:val="heading 5"/>
    <w:basedOn w:val="Normal"/>
    <w:next w:val="Normal"/>
    <w:pPr>
      <w:keepNext/>
      <w:spacing w:after="0" w:line="240" w:lineRule="auto"/>
      <w:outlineLvl w:val="4"/>
    </w:pPr>
    <w:rPr>
      <w:b/>
      <w:color w:val="FFFFFF"/>
    </w:rPr>
  </w:style>
  <w:style w:type="paragraph" w:styleId="Naslov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aslov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Zaglavlje">
    <w:name w:val="header"/>
    <w:basedOn w:val="Normal"/>
    <w:link w:val="ZaglavljeChar"/>
    <w:uiPriority w:val="99"/>
    <w:unhideWhenUsed/>
    <w:rsid w:val="00555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555A45"/>
  </w:style>
  <w:style w:type="paragraph" w:styleId="Podnoje">
    <w:name w:val="footer"/>
    <w:basedOn w:val="Normal"/>
    <w:link w:val="PodnojeChar"/>
    <w:uiPriority w:val="99"/>
    <w:unhideWhenUsed/>
    <w:rsid w:val="00555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555A45"/>
  </w:style>
  <w:style w:type="paragraph" w:styleId="Tekstbalonia">
    <w:name w:val="Balloon Text"/>
    <w:basedOn w:val="Normal"/>
    <w:link w:val="TekstbaloniaChar"/>
    <w:uiPriority w:val="99"/>
    <w:semiHidden/>
    <w:unhideWhenUsed/>
    <w:rsid w:val="00EF18FE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EF18FE"/>
    <w:rPr>
      <w:rFonts w:ascii="Lucida Grande" w:hAnsi="Lucida Grande"/>
      <w:sz w:val="18"/>
      <w:szCs w:val="18"/>
    </w:rPr>
  </w:style>
  <w:style w:type="table" w:styleId="Reetkatablice">
    <w:name w:val="Table Grid"/>
    <w:basedOn w:val="Obinatablica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AC64A3278CBEE44B4D740C707510D3C" ma:contentTypeVersion="10" ma:contentTypeDescription="Stvaranje novog dokumenta." ma:contentTypeScope="" ma:versionID="eb27e830547bdc888e2d430a245e5c91">
  <xsd:schema xmlns:xsd="http://www.w3.org/2001/XMLSchema" xmlns:xs="http://www.w3.org/2001/XMLSchema" xmlns:p="http://schemas.microsoft.com/office/2006/metadata/properties" xmlns:ns3="6fe3002f-ecc9-4f6b-b321-b59828dac5e1" targetNamespace="http://schemas.microsoft.com/office/2006/metadata/properties" ma:root="true" ma:fieldsID="613c7eb54ad9601d9c7de7fb6a12a4d6" ns3:_="">
    <xsd:import namespace="6fe3002f-ecc9-4f6b-b321-b59828dac5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3002f-ecc9-4f6b-b321-b59828dac5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DAFCF3-D2D0-414F-B6E6-52F37C1EC2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e3002f-ecc9-4f6b-b321-b59828dac5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3764A4-28DF-446B-A85E-0D7498E101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F56F02F-7A7A-4642-B1B6-F9FB0B0EFC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637EC1F-4ABD-412B-B849-F12A28B6DE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7</Pages>
  <Words>1324</Words>
  <Characters>7549</Characters>
  <Application>Microsoft Office Word</Application>
  <DocSecurity>0</DocSecurity>
  <Lines>62</Lines>
  <Paragraphs>1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Ucenik</cp:lastModifiedBy>
  <cp:revision>16</cp:revision>
  <cp:lastPrinted>2018-07-13T11:06:00Z</cp:lastPrinted>
  <dcterms:created xsi:type="dcterms:W3CDTF">2023-09-03T13:17:00Z</dcterms:created>
  <dcterms:modified xsi:type="dcterms:W3CDTF">2026-02-24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C64A3278CBEE44B4D740C707510D3C</vt:lpwstr>
  </property>
  <property fmtid="{D5CDD505-2E9C-101B-9397-08002B2CF9AE}" pid="3" name="GrammarlyDocumentId">
    <vt:lpwstr>cafe3cf71f086e9ca2b253b5250df81ebc25eaf3a205489e6d7b4da3f959cc94</vt:lpwstr>
  </property>
</Properties>
</file>